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E81E82" w14:textId="0CE7494E" w:rsidR="00BF6ED5" w:rsidRPr="006827F1" w:rsidRDefault="00BF6ED5" w:rsidP="00BF6ED5">
      <w:pPr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6827F1">
        <w:rPr>
          <w:rFonts w:asciiTheme="minorHAnsi" w:hAnsiTheme="minorHAnsi" w:cstheme="minorHAnsi"/>
          <w:b/>
          <w:bCs/>
          <w:sz w:val="20"/>
          <w:szCs w:val="20"/>
        </w:rPr>
        <w:t>ICC &amp; ICACG</w:t>
      </w:r>
    </w:p>
    <w:p w14:paraId="58A71B57" w14:textId="0367BDC7" w:rsidR="00C772C7" w:rsidRPr="006827F1" w:rsidRDefault="00BF6ED5" w:rsidP="00BF6ED5">
      <w:pPr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6827F1">
        <w:rPr>
          <w:rFonts w:asciiTheme="minorHAnsi" w:hAnsiTheme="minorHAnsi" w:cstheme="minorHAnsi"/>
          <w:b/>
          <w:bCs/>
          <w:sz w:val="20"/>
          <w:szCs w:val="20"/>
        </w:rPr>
        <w:t>Conference 2021</w:t>
      </w:r>
    </w:p>
    <w:p w14:paraId="34FD0009" w14:textId="77777777" w:rsidR="00BF6ED5" w:rsidRPr="006827F1" w:rsidRDefault="00BF6ED5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98"/>
        <w:gridCol w:w="1878"/>
        <w:gridCol w:w="3632"/>
        <w:gridCol w:w="1902"/>
      </w:tblGrid>
      <w:tr w:rsidR="00201C54" w:rsidRPr="006827F1" w14:paraId="4BD48F9C" w14:textId="19CB5F61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0C6F5E7" w14:textId="13059258" w:rsidR="00C0007B" w:rsidRPr="006827F1" w:rsidRDefault="00C0007B" w:rsidP="00E5258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46F59356" w14:textId="0A5C63EE" w:rsidR="00C0007B" w:rsidRPr="006827F1" w:rsidRDefault="00C0007B" w:rsidP="00E5258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nstitute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5497BF2B" w14:textId="2DCA80E8" w:rsidR="00C0007B" w:rsidRPr="006827F1" w:rsidRDefault="00C0007B" w:rsidP="00E5258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2A16C0B1" w14:textId="199242E6" w:rsidR="00C0007B" w:rsidRPr="006827F1" w:rsidRDefault="00C0007B" w:rsidP="00E5258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hoto</w:t>
            </w:r>
          </w:p>
        </w:tc>
      </w:tr>
      <w:tr w:rsidR="00201C54" w:rsidRPr="006827F1" w14:paraId="07EC7221" w14:textId="77777777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</w:tcPr>
          <w:p w14:paraId="5E033DEF" w14:textId="487C0E02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Darren Griffin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3D6BECD7" w14:textId="034F0FBF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University of Kent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7069C6F9" w14:textId="51221332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5" w:history="1">
              <w:r w:rsidR="00D31FBB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d.k.griffin@kent.ac.uk</w:t>
              </w:r>
            </w:hyperlink>
            <w:r w:rsidR="00D31FBB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25033A9D" w14:textId="544706B0" w:rsidR="00C0007B" w:rsidRPr="006827F1" w:rsidRDefault="007C1FDE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6B3B8E8C" wp14:editId="42FCE7FA">
                  <wp:extent cx="774065" cy="974485"/>
                  <wp:effectExtent l="0" t="0" r="6985" b="0"/>
                  <wp:docPr id="3" name="Picture 3" descr="Prof. Dr. Darren Griffin Appointed Founding Editor-in-Chief for the New  Open Access Journal D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Prof. Dr. Darren Griffin Appointed Founding Editor-in-Chief for the New  Open Access Journal D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4670" cy="987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0170BFDA" w14:textId="45EAFF79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49634B4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Tariq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Ezaz</w:t>
            </w:r>
            <w:proofErr w:type="spellEnd"/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75DD9629" w14:textId="632F6B65" w:rsidR="00C0007B" w:rsidRPr="006827F1" w:rsidRDefault="005D2667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Uni of Canberra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4198DFFB" w14:textId="4BC85FC9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7" w:history="1">
              <w:r w:rsidR="0089196B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Tariq.Ezaz@canberra.edu.au</w:t>
              </w:r>
            </w:hyperlink>
            <w:r w:rsidR="0089196B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63578F22" w14:textId="54F9049D" w:rsidR="00C0007B" w:rsidRPr="006827F1" w:rsidRDefault="0089196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57B26A5B" wp14:editId="6AF22A1C">
                  <wp:extent cx="774679" cy="829340"/>
                  <wp:effectExtent l="0" t="0" r="6985" b="889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82727" cy="8379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14418AA1" w14:textId="311B04D0" w:rsidTr="00023093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D7CB53B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Janine Deakin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554D070D" w14:textId="656E887F" w:rsidR="00C0007B" w:rsidRPr="006827F1" w:rsidRDefault="00454EFA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Uni of Canberra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37BCF51B" w14:textId="697D9BE1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9" w:history="1">
              <w:r w:rsidR="00023093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Janine.Deakin@canberra.edu.au</w:t>
              </w:r>
            </w:hyperlink>
            <w:r w:rsidR="00023093" w:rsidRPr="006827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749463E5" w14:textId="2AB0FAD8" w:rsidR="00C0007B" w:rsidRPr="006827F1" w:rsidRDefault="002B0CFC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2234B0D9" wp14:editId="79617420">
                  <wp:extent cx="774065" cy="934845"/>
                  <wp:effectExtent l="0" t="0" r="6985" b="0"/>
                  <wp:docPr id="6" name="Picture 6" descr="Photo of Janine Deak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Photo of Janine Deaki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79804" cy="9417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2FEB2E84" w14:textId="7BC93B34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16FFA89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Jennifer Marshall-Graves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35753E32" w14:textId="3A3B9405" w:rsidR="00C0007B" w:rsidRPr="006827F1" w:rsidRDefault="007E7862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Australian National University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7DB00C13" w14:textId="6037B5C9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11" w:history="1">
              <w:r w:rsidR="00B265F3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j.graves@latrobe.edu.au</w:t>
              </w:r>
            </w:hyperlink>
            <w:r w:rsidR="00B265F3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71F13332" w14:textId="12B10459" w:rsidR="00C0007B" w:rsidRPr="006827F1" w:rsidRDefault="00B265F3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1B8C34A5" wp14:editId="32DC5D65">
                  <wp:extent cx="732155" cy="98094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36330" cy="9865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5D4A1DCB" w14:textId="4D46085D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C644223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Dr Mohammed Yusuf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40DBB7F5" w14:textId="470E0B55" w:rsidR="00C0007B" w:rsidRPr="006827F1" w:rsidRDefault="000F4D81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Aga Khan University, Kara</w:t>
            </w:r>
            <w:r w:rsidR="00C0007B" w:rsidRPr="006827F1">
              <w:rPr>
                <w:rFonts w:asciiTheme="minorHAnsi" w:hAnsiTheme="minorHAnsi" w:cstheme="minorHAnsi"/>
                <w:sz w:val="20"/>
                <w:szCs w:val="20"/>
              </w:rPr>
              <w:t>chi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63ED97B2" w14:textId="69149B3B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13" w:history="1">
              <w:r w:rsidR="00E5258B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Mohammed.yusuf@aku.edu</w:t>
              </w:r>
            </w:hyperlink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12BBB3BA" w14:textId="4576F6A7" w:rsidR="00C0007B" w:rsidRPr="006827F1" w:rsidRDefault="00E5258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0B08BD21" wp14:editId="0DFC6E20">
                  <wp:extent cx="715645" cy="768395"/>
                  <wp:effectExtent l="0" t="0" r="8255" b="0"/>
                  <wp:docPr id="2" name="Picture 2" descr="A person smiling for the pictur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erson smiling for the picture&#10;&#10;Description automatically generated with low confidence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24973" cy="7784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7FE6DFD5" w14:textId="45EA952D" w:rsidTr="00A14057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F65CFEE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Tony Gordon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02D5F306" w14:textId="16E3E21C" w:rsidR="00C0007B" w:rsidRPr="006827F1" w:rsidRDefault="007F3618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Cooper Genomics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62C74596" w14:textId="3B847F2A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15" w:history="1">
              <w:r w:rsidR="00A14057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Tony.gordon@coopergenomics.com</w:t>
              </w:r>
            </w:hyperlink>
            <w:r w:rsidR="00A14057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5369B870" w14:textId="30569FDC" w:rsidR="00C0007B" w:rsidRPr="006827F1" w:rsidRDefault="003726A4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5D15D848" wp14:editId="6A7BF443">
                  <wp:extent cx="732476" cy="955675"/>
                  <wp:effectExtent l="0" t="0" r="0" b="0"/>
                  <wp:docPr id="4" name="Picture 4" descr="Profile photo of Tony Gord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rofile photo of Tony Gord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40410" cy="9660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658F1841" w14:textId="19D57968" w:rsidTr="00AF2FC9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725F0AE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Dr Misa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Hayashida</w:t>
            </w:r>
            <w:proofErr w:type="spellEnd"/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6DDA7E4F" w14:textId="77777777" w:rsidR="00AF2FC9" w:rsidRPr="006827F1" w:rsidRDefault="00C0007B" w:rsidP="00AF2FC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Nanotechnology Research Centre</w:t>
            </w:r>
            <w:r w:rsidR="00AF2FC9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hyperlink r:id="rId17" w:history="1">
              <w:r w:rsidR="00AF2FC9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National Research Council Canada</w:t>
              </w:r>
            </w:hyperlink>
          </w:p>
          <w:p w14:paraId="7065D0BC" w14:textId="722C8C90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5FDDFC3E" w14:textId="0FB1E07F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18" w:history="1">
              <w:r w:rsidR="000F4D81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misa.hayashida@nrc-cnrc.gc.ca</w:t>
              </w:r>
            </w:hyperlink>
            <w:r w:rsidR="000F4D81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2D9F40A8" w14:textId="6B13F480" w:rsidR="00C0007B" w:rsidRPr="006827F1" w:rsidRDefault="00E5258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02644BEF" wp14:editId="5170AFC5">
                  <wp:extent cx="715645" cy="954405"/>
                  <wp:effectExtent l="0" t="0" r="8255" b="0"/>
                  <wp:docPr id="1" name="Picture 1" descr="Misa Hayashid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isa Hayashid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5645" cy="954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17BD7C15" w14:textId="51803782" w:rsidTr="00BE17BF">
        <w:trPr>
          <w:trHeight w:val="630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DA255AC" w14:textId="77777777" w:rsidR="00C0007B" w:rsidRPr="006827F1" w:rsidRDefault="00C0007B" w:rsidP="00E5258B">
            <w:pPr>
              <w:rPr>
                <w:rFonts w:asciiTheme="minorHAnsi" w:hAnsiTheme="minorHAnsi" w:cstheme="minorHAnsi"/>
                <w:color w:val="000018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color w:val="000018"/>
                <w:sz w:val="20"/>
                <w:szCs w:val="20"/>
              </w:rPr>
              <w:t xml:space="preserve">Prof Stanley </w:t>
            </w:r>
            <w:proofErr w:type="spellStart"/>
            <w:r w:rsidRPr="006827F1">
              <w:rPr>
                <w:rFonts w:asciiTheme="minorHAnsi" w:hAnsiTheme="minorHAnsi" w:cstheme="minorHAnsi"/>
                <w:color w:val="000018"/>
                <w:sz w:val="20"/>
                <w:szCs w:val="20"/>
              </w:rPr>
              <w:t>Botchway</w:t>
            </w:r>
            <w:proofErr w:type="spellEnd"/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14:paraId="30092D14" w14:textId="6837F093" w:rsidR="00C0007B" w:rsidRPr="006827F1" w:rsidRDefault="00C0007B" w:rsidP="00E5258B">
            <w:pPr>
              <w:rPr>
                <w:rFonts w:asciiTheme="minorHAnsi" w:hAnsiTheme="minorHAnsi" w:cstheme="minorHAnsi"/>
                <w:color w:val="000018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color w:val="000018"/>
                <w:sz w:val="20"/>
                <w:szCs w:val="20"/>
              </w:rPr>
              <w:t>Science and Technology Facilities Council, UK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14:paraId="6BA3259D" w14:textId="16B32DFC" w:rsidR="00C0007B" w:rsidRPr="006827F1" w:rsidRDefault="002C5FDB" w:rsidP="00E5258B">
            <w:pPr>
              <w:rPr>
                <w:rFonts w:asciiTheme="minorHAnsi" w:hAnsiTheme="minorHAnsi" w:cstheme="minorHAnsi"/>
                <w:color w:val="000018"/>
                <w:sz w:val="20"/>
                <w:szCs w:val="20"/>
              </w:rPr>
            </w:pPr>
            <w:hyperlink r:id="rId20" w:history="1">
              <w:r w:rsidR="00FF7DC9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Stan.botchway@stfc.ac.uk</w:t>
              </w:r>
            </w:hyperlink>
            <w:r w:rsidR="00FF7DC9" w:rsidRPr="006827F1">
              <w:rPr>
                <w:rFonts w:asciiTheme="minorHAnsi" w:hAnsiTheme="minorHAnsi" w:cstheme="minorHAnsi"/>
                <w:color w:val="000018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14:paraId="3EDE6532" w14:textId="77106069" w:rsidR="00C0007B" w:rsidRPr="006827F1" w:rsidRDefault="00FF7DC9" w:rsidP="00E5258B">
            <w:pPr>
              <w:rPr>
                <w:rFonts w:asciiTheme="minorHAnsi" w:hAnsiTheme="minorHAnsi" w:cstheme="minorHAnsi"/>
                <w:color w:val="000018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5EF66D1C" wp14:editId="747A5B20">
                  <wp:extent cx="715645" cy="1153329"/>
                  <wp:effectExtent l="0" t="0" r="8255" b="889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8581" cy="11580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56C569B2" w14:textId="74DD0960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B4DE7E0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Ben Skinner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58F7B8AE" w14:textId="40770A5B" w:rsidR="00C0007B" w:rsidRPr="006827F1" w:rsidRDefault="00255575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University of Essex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71588A27" w14:textId="35D1BDE4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22" w:history="1">
              <w:r w:rsidR="00255575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b.skinner@essex.ac.uk</w:t>
              </w:r>
            </w:hyperlink>
            <w:r w:rsidR="00255575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5EBD9C63" w14:textId="2AB4C2A8" w:rsidR="00C0007B" w:rsidRPr="006827F1" w:rsidRDefault="00CF1212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7F4D7826" wp14:editId="471278E5">
                  <wp:extent cx="775704" cy="924560"/>
                  <wp:effectExtent l="0" t="0" r="5715" b="8890"/>
                  <wp:docPr id="10" name="Picture 10" descr="Ben Skinn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Ben Skinne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77055" cy="926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22DD6E69" w14:textId="3F72AE40" w:rsidTr="00023093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0395778" w14:textId="4C2753AE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Rafael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Kre</w:t>
            </w:r>
            <w:r w:rsidR="00E256B6" w:rsidRPr="006827F1">
              <w:rPr>
                <w:rFonts w:asciiTheme="minorHAnsi" w:hAnsiTheme="minorHAnsi" w:cstheme="minorHAnsi"/>
                <w:sz w:val="20"/>
                <w:szCs w:val="20"/>
              </w:rPr>
              <w:t>t</w:t>
            </w: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023093" w:rsidRPr="006827F1"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hmer</w:t>
            </w:r>
            <w:proofErr w:type="spellEnd"/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6672B9A5" w14:textId="0024F419" w:rsidR="00C0007B" w:rsidRPr="006827F1" w:rsidRDefault="002B21D6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Federal University of Rio Grande do Sul</w:t>
            </w:r>
            <w:r w:rsidR="00D3759D" w:rsidRPr="006827F1">
              <w:rPr>
                <w:rFonts w:asciiTheme="minorHAnsi" w:hAnsiTheme="minorHAnsi" w:cstheme="minorHAnsi"/>
                <w:sz w:val="20"/>
                <w:szCs w:val="20"/>
              </w:rPr>
              <w:t>, Brazil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060CEEEF" w14:textId="6DB24AE4" w:rsidR="004450F9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24" w:history="1">
              <w:r w:rsidR="00023093" w:rsidRPr="006827F1">
                <w:rPr>
                  <w:rStyle w:val="Hyperlink"/>
                  <w:rFonts w:asciiTheme="minorHAnsi" w:hAnsiTheme="minorHAnsi" w:cstheme="minorHAnsi"/>
                  <w:b/>
                  <w:bCs/>
                  <w:sz w:val="20"/>
                  <w:szCs w:val="20"/>
                </w:rPr>
                <w:t>rafa.kretschmer@hotmail.com</w:t>
              </w:r>
            </w:hyperlink>
            <w:r w:rsidR="00023093" w:rsidRPr="006827F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2D93A5AB" w14:textId="16D0790B" w:rsidR="00C0007B" w:rsidRPr="006827F1" w:rsidRDefault="002B21D6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79555F0D" wp14:editId="40377375">
                  <wp:extent cx="946298" cy="946298"/>
                  <wp:effectExtent l="0" t="0" r="6350" b="6350"/>
                  <wp:docPr id="9" name="Picture 9" descr="Profile 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Profile 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0719" cy="9507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1E179BFB" w14:textId="1447517D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3E1877D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Kornsorn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Srikulnath</w:t>
            </w:r>
            <w:proofErr w:type="spellEnd"/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38BB0AC1" w14:textId="14F141A7" w:rsidR="00C0007B" w:rsidRPr="006827F1" w:rsidRDefault="00F5052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Kaset</w:t>
            </w:r>
            <w:r w:rsidR="00CB212E" w:rsidRPr="006827F1">
              <w:rPr>
                <w:rFonts w:asciiTheme="minorHAnsi" w:hAnsiTheme="minorHAnsi" w:cstheme="minorHAnsi"/>
                <w:sz w:val="20"/>
                <w:szCs w:val="20"/>
              </w:rPr>
              <w:t>sart</w:t>
            </w:r>
            <w:proofErr w:type="spellEnd"/>
            <w:r w:rsidR="00CB212E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University, Thailand 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0EE7D9BB" w14:textId="223772EB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26" w:history="1">
              <w:r w:rsidR="00C8776F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Kornsorn.s@ku.ac.th</w:t>
              </w:r>
            </w:hyperlink>
            <w:r w:rsidR="00C8776F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0F0DDD03" w14:textId="24D39943" w:rsidR="00C0007B" w:rsidRPr="006827F1" w:rsidRDefault="00943D6F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475C179E" wp14:editId="5BF2404D">
                  <wp:extent cx="841662" cy="1052624"/>
                  <wp:effectExtent l="0" t="0" r="0" b="0"/>
                  <wp:docPr id="11" name="Picture 11" descr="Kornsorn Srikulnat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Kornsorn Srikulnat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3781" cy="1055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29C30B5C" w14:textId="21E48333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AC7B04C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Marta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Farre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-Belmonte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4485458E" w14:textId="1D2442F3" w:rsidR="00C0007B" w:rsidRPr="006827F1" w:rsidRDefault="00F73BB9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University of Kent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4D2B8654" w14:textId="36D8E7DB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28" w:history="1">
              <w:r w:rsidR="00F73BB9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m.farre-belmonte@kent.ac.uk</w:t>
              </w:r>
            </w:hyperlink>
            <w:r w:rsidR="00F73BB9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5689FD77" w14:textId="3BE2A450" w:rsidR="00C0007B" w:rsidRPr="006827F1" w:rsidRDefault="00DA61BA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27B37B6D" wp14:editId="5136018D">
                  <wp:extent cx="841375" cy="1053432"/>
                  <wp:effectExtent l="0" t="0" r="0" b="0"/>
                  <wp:docPr id="12" name="Picture 12" descr="Portrait of Dr Marta Farré Belmonte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Portrait of Dr Marta Farré Belmonte 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849139" cy="1063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6147EEEA" w14:textId="06CD9214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A97814B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Cesar Martins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30626F46" w14:textId="45AC2FA2" w:rsidR="00C0007B" w:rsidRPr="006827F1" w:rsidRDefault="00D04398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Sao Paulo State University</w:t>
            </w:r>
            <w:r w:rsidR="00790BD8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, Brazil 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6FF2399F" w14:textId="07B9DA1A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30" w:history="1">
              <w:r w:rsidR="00C16948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Cesar.martins@unesp.br</w:t>
              </w:r>
            </w:hyperlink>
            <w:r w:rsidR="00C16948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1769C68F" w14:textId="61BE83B8" w:rsidR="00C0007B" w:rsidRPr="006827F1" w:rsidRDefault="009A1205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790F2085" wp14:editId="5C7853F3">
                  <wp:extent cx="878100" cy="1084521"/>
                  <wp:effectExtent l="0" t="0" r="0" b="1905"/>
                  <wp:docPr id="13" name="Picture 13" descr="Nosso maior problema é o vírus ou a ignorância ?&amp;quot; Por Cesar Marti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Nosso maior problema é o vírus ou a ignorância ?&amp;quot; Por Cesar Martin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881953" cy="1089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27F6E5B1" w14:textId="4FF325C1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FA56A97" w14:textId="42BCCF58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Michael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Habi</w:t>
            </w:r>
            <w:r w:rsidR="00AB514D" w:rsidRPr="006827F1">
              <w:rPr>
                <w:rFonts w:asciiTheme="minorHAnsi" w:hAnsiTheme="minorHAnsi" w:cstheme="minorHAnsi"/>
                <w:sz w:val="20"/>
                <w:szCs w:val="20"/>
              </w:rPr>
              <w:t>g</w:t>
            </w:r>
            <w:proofErr w:type="spellEnd"/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6333B0AF" w14:textId="3405ECEE" w:rsidR="00C0007B" w:rsidRPr="006827F1" w:rsidRDefault="006B394E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Ch</w:t>
            </w:r>
            <w:r w:rsidR="00246ED9" w:rsidRPr="006827F1">
              <w:rPr>
                <w:rFonts w:asciiTheme="minorHAnsi" w:hAnsiTheme="minorHAnsi" w:cstheme="minorHAnsi"/>
                <w:sz w:val="20"/>
                <w:szCs w:val="20"/>
              </w:rPr>
              <w:t>ristian-</w:t>
            </w:r>
            <w:proofErr w:type="spellStart"/>
            <w:r w:rsidR="00246ED9" w:rsidRPr="006827F1">
              <w:rPr>
                <w:rFonts w:asciiTheme="minorHAnsi" w:hAnsiTheme="minorHAnsi" w:cstheme="minorHAnsi"/>
                <w:sz w:val="20"/>
                <w:szCs w:val="20"/>
              </w:rPr>
              <w:t>Albrechts</w:t>
            </w:r>
            <w:proofErr w:type="spellEnd"/>
            <w:r w:rsidR="00246ED9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246ED9" w:rsidRPr="006827F1">
              <w:rPr>
                <w:rFonts w:asciiTheme="minorHAnsi" w:hAnsiTheme="minorHAnsi" w:cstheme="minorHAnsi"/>
                <w:sz w:val="20"/>
                <w:szCs w:val="20"/>
              </w:rPr>
              <w:t>Universit</w:t>
            </w:r>
            <w:r w:rsidR="002E5082" w:rsidRPr="006827F1">
              <w:rPr>
                <w:rFonts w:asciiTheme="minorHAnsi" w:hAnsiTheme="minorHAnsi" w:cstheme="minorHAnsi"/>
                <w:sz w:val="20"/>
                <w:szCs w:val="20"/>
              </w:rPr>
              <w:t>at</w:t>
            </w:r>
            <w:proofErr w:type="spellEnd"/>
            <w:r w:rsidR="002E5082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Kiel</w:t>
            </w:r>
            <w:r w:rsidR="00022EFE">
              <w:rPr>
                <w:rFonts w:asciiTheme="minorHAnsi" w:hAnsiTheme="minorHAnsi" w:cstheme="minorHAnsi"/>
                <w:sz w:val="20"/>
                <w:szCs w:val="20"/>
              </w:rPr>
              <w:t>, Germany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2C371F5D" w14:textId="7A14BDC5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32" w:history="1">
              <w:r w:rsidR="008475F6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mhabig@bot.uni-kiel.de</w:t>
              </w:r>
            </w:hyperlink>
            <w:r w:rsidR="008475F6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3DFC33BB" w14:textId="10664902" w:rsidR="00C0007B" w:rsidRPr="006827F1" w:rsidRDefault="00673FB7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215487B0" wp14:editId="0C1FBC53">
                  <wp:extent cx="828911" cy="1112624"/>
                  <wp:effectExtent l="0" t="0" r="9525" b="0"/>
                  <wp:docPr id="14" name="Picture 14" descr="Michael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Michael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836460" cy="11227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53AD6232" w14:textId="0F5965E0" w:rsidTr="000B2BED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5D6920A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Stacey L. Hanlon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26FE0D9F" w14:textId="3A9D408F" w:rsidR="00C0007B" w:rsidRPr="006827F1" w:rsidRDefault="00363CFA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University of Connecticut</w:t>
            </w:r>
            <w:r w:rsidR="00022EFE">
              <w:rPr>
                <w:rFonts w:asciiTheme="minorHAnsi" w:hAnsiTheme="minorHAnsi" w:cstheme="minorHAnsi"/>
                <w:sz w:val="20"/>
                <w:szCs w:val="20"/>
              </w:rPr>
              <w:t>, USA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73EF3530" w14:textId="4E033B66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34" w:history="1">
              <w:r w:rsidR="00293E2C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Stacey.hanlon@uconn.edu</w:t>
              </w:r>
            </w:hyperlink>
            <w:r w:rsidR="00293E2C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73A60D27" w14:textId="06171F70" w:rsidR="00C0007B" w:rsidRPr="006827F1" w:rsidRDefault="00363CFA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60BE35D0" wp14:editId="61EA9B00">
                  <wp:extent cx="882502" cy="882502"/>
                  <wp:effectExtent l="0" t="0" r="0" b="0"/>
                  <wp:docPr id="15" name="Picture 15" descr="SHanl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SHanl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4066" cy="8840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4D01F3BC" w14:textId="445375A6" w:rsidTr="000B2BED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D9D0CD4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Alevtina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Ruban</w:t>
            </w:r>
            <w:proofErr w:type="spellEnd"/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48613D30" w14:textId="3FD80B6D" w:rsidR="00C0007B" w:rsidRPr="006827F1" w:rsidRDefault="000F4218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Leibniz Institute of Plant Genetics and Crop Plant Research</w:t>
            </w:r>
            <w:r w:rsidR="00DD3BF1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DD3BF1" w:rsidRPr="006827F1">
              <w:rPr>
                <w:rFonts w:asciiTheme="minorHAnsi" w:hAnsiTheme="minorHAnsi" w:cstheme="minorHAnsi"/>
                <w:sz w:val="20"/>
                <w:szCs w:val="20"/>
              </w:rPr>
              <w:t>Gatersleben</w:t>
            </w:r>
            <w:proofErr w:type="spellEnd"/>
            <w:r w:rsidR="00DD3BF1" w:rsidRPr="006827F1">
              <w:rPr>
                <w:rFonts w:asciiTheme="minorHAnsi" w:hAnsiTheme="minorHAnsi" w:cstheme="minorHAnsi"/>
                <w:sz w:val="20"/>
                <w:szCs w:val="20"/>
              </w:rPr>
              <w:t>, Germany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1AEF83B5" w14:textId="27340ED6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36" w:history="1">
              <w:r w:rsidR="000F3C86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alevtinarouban@gmail.com</w:t>
              </w:r>
            </w:hyperlink>
            <w:r w:rsidR="000F3C86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50D52B1C" w14:textId="36A8C0F9" w:rsidR="00C0007B" w:rsidRPr="006827F1" w:rsidRDefault="003148F3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5F8B56D0" wp14:editId="64578F24">
                  <wp:extent cx="850605" cy="850605"/>
                  <wp:effectExtent l="0" t="0" r="6985" b="6985"/>
                  <wp:docPr id="17" name="Picture 17" descr="Alevtina RUBAN | PhD | KWS Group, Einbeck | KW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Alevtina RUBAN | PhD | KWS Group, Einbeck | KW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5052" cy="8550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3746A6A1" w14:textId="77777777" w:rsidTr="00AF2FC9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55146837" w14:textId="5EF698B5" w:rsidR="00044141" w:rsidRPr="006827F1" w:rsidRDefault="000B2BED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Patrick Ferree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32DE4C64" w14:textId="77777777" w:rsidR="00AF2FC9" w:rsidRPr="00AF2FC9" w:rsidRDefault="00AF2FC9" w:rsidP="00AF2FC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F2FC9">
              <w:rPr>
                <w:rFonts w:asciiTheme="minorHAnsi" w:hAnsiTheme="minorHAnsi" w:cstheme="minorHAnsi"/>
                <w:sz w:val="20"/>
                <w:szCs w:val="20"/>
              </w:rPr>
              <w:t>W.M. Keck Science Department, Claremont McKenna College, Pitzer College and Scripps College, Claremont, CA, USA</w:t>
            </w:r>
          </w:p>
          <w:p w14:paraId="0AEED868" w14:textId="77777777" w:rsidR="00044141" w:rsidRPr="006827F1" w:rsidRDefault="00044141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07F0B9C5" w14:textId="21B34DA2" w:rsidR="00AF2FC9" w:rsidRPr="006827F1" w:rsidRDefault="002C5FDB" w:rsidP="00AF2FC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38" w:history="1">
              <w:r w:rsidR="00AF2FC9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pferree@kecksci.claremont.edu</w:t>
              </w:r>
            </w:hyperlink>
            <w:r w:rsidR="00AF2FC9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39E1A95E" w14:textId="6B2594EC" w:rsidR="00AF2FC9" w:rsidRPr="006827F1" w:rsidRDefault="00AF2FC9" w:rsidP="00AF2FC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fldChar w:fldCharType="begin"/>
            </w:r>
            <w:r w:rsidRPr="006827F1">
              <w:rPr>
                <w:rFonts w:asciiTheme="minorHAnsi" w:hAnsiTheme="minorHAnsi" w:cstheme="minorHAnsi"/>
                <w:sz w:val="20"/>
                <w:szCs w:val="20"/>
              </w:rPr>
              <w:instrText xml:space="preserve"> INCLUDEPICTURE "/var/folders/v2/m32y08h91mg5p_080p8jdw6h0000gn/T/com.microsoft.Word/WebArchiveCopyPasteTempFiles/Z" \* MERGEFORMATINET </w:instrText>
            </w:r>
            <w:r w:rsidRPr="006827F1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</w:rPr>
              <w:drawing>
                <wp:inline distT="0" distB="0" distL="0" distR="0" wp14:anchorId="299E52F7" wp14:editId="709177D1">
                  <wp:extent cx="902177" cy="1345324"/>
                  <wp:effectExtent l="0" t="0" r="0" b="1270"/>
                  <wp:docPr id="35" name="Picture 35" descr="Biology Professor Patrick Ferree Secures $830,000 NSF GrantScripps College  New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iology Professor Patrick Ferree Secures $830,000 NSF GrantScripps College  New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2291" cy="1360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827F1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  <w:p w14:paraId="39135F95" w14:textId="77777777" w:rsidR="00044141" w:rsidRPr="006827F1" w:rsidRDefault="00044141" w:rsidP="00E5258B">
            <w:pPr>
              <w:rPr>
                <w:rFonts w:asciiTheme="minorHAnsi" w:hAnsiTheme="minorHAnsi" w:cstheme="minorHAnsi"/>
                <w:noProof/>
                <w:sz w:val="20"/>
                <w:szCs w:val="20"/>
              </w:rPr>
            </w:pPr>
          </w:p>
        </w:tc>
      </w:tr>
      <w:tr w:rsidR="00201C54" w:rsidRPr="006827F1" w14:paraId="46D9E636" w14:textId="1CE3A7CB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EF06184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Denis Larkin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0C075D9B" w14:textId="2EFF62BE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R</w:t>
            </w:r>
            <w:r w:rsidR="00611FDD" w:rsidRPr="006827F1">
              <w:rPr>
                <w:rFonts w:asciiTheme="minorHAnsi" w:hAnsiTheme="minorHAnsi" w:cstheme="minorHAnsi"/>
                <w:sz w:val="20"/>
                <w:szCs w:val="20"/>
              </w:rPr>
              <w:t>oyal Veterinary College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19E33CC1" w14:textId="0DF03F3B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40" w:history="1">
              <w:r w:rsidR="002E499A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dlarkin@rvc.ac.uk</w:t>
              </w:r>
            </w:hyperlink>
            <w:r w:rsidR="002E499A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64A8C952" w14:textId="639781A2" w:rsidR="00C0007B" w:rsidRPr="006827F1" w:rsidRDefault="002E499A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6576AD04" wp14:editId="76706F94">
                  <wp:extent cx="841375" cy="1122941"/>
                  <wp:effectExtent l="0" t="0" r="0" b="1270"/>
                  <wp:docPr id="18" name="Picture 18" descr="Dr Denis Lark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Dr Denis Larki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5643" cy="11286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26104C70" w14:textId="3A403FEE" w:rsidTr="00AF2FC9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061769E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Anna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Torgasheva</w:t>
            </w:r>
            <w:proofErr w:type="spellEnd"/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1349B280" w14:textId="5592BBCC" w:rsidR="00C0007B" w:rsidRPr="006827F1" w:rsidRDefault="00AF2FC9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F2FC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nstitute of Cytology and Genetics, Russian Academy of Sciences, Siberian Department, 630090 Novosibirsk, Russia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662F0692" w14:textId="5BFE63B9" w:rsidR="00AF2FC9" w:rsidRPr="006827F1" w:rsidRDefault="002C5FDB" w:rsidP="00AF2FC9">
            <w:pPr>
              <w:rPr>
                <w:rFonts w:asciiTheme="minorHAnsi" w:hAnsiTheme="minorHAnsi" w:cstheme="minorHAnsi"/>
                <w:color w:val="4D5156"/>
                <w:sz w:val="20"/>
                <w:szCs w:val="20"/>
                <w:shd w:val="clear" w:color="auto" w:fill="FFFFFF"/>
              </w:rPr>
            </w:pPr>
            <w:hyperlink r:id="rId42" w:history="1">
              <w:r w:rsidR="00AF2FC9" w:rsidRPr="006827F1">
                <w:rPr>
                  <w:rStyle w:val="Hyperlink"/>
                  <w:rFonts w:asciiTheme="minorHAnsi" w:hAnsiTheme="minorHAnsi" w:cstheme="minorHAnsi"/>
                  <w:b/>
                  <w:bCs/>
                  <w:sz w:val="20"/>
                  <w:szCs w:val="20"/>
                </w:rPr>
                <w:t>torgasheva</w:t>
              </w:r>
              <w:r w:rsidR="00AF2FC9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  <w:shd w:val="clear" w:color="auto" w:fill="FFFFFF"/>
                </w:rPr>
                <w:t>@bionet.nsc.ru</w:t>
              </w:r>
            </w:hyperlink>
          </w:p>
          <w:p w14:paraId="3936CF4C" w14:textId="77777777" w:rsidR="00AF2FC9" w:rsidRPr="006827F1" w:rsidRDefault="00AF2FC9" w:rsidP="00AF2FC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1F40D22" w14:textId="61892A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4DE171F0" w14:textId="3884B147" w:rsidR="00C0007B" w:rsidRPr="006827F1" w:rsidRDefault="006D49E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67914BCE" wp14:editId="15A365CA">
                  <wp:extent cx="850265" cy="981045"/>
                  <wp:effectExtent l="0" t="0" r="6985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850291" cy="9810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77EA28F5" w14:textId="5CDCF447" w:rsidTr="00023093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A5131A3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Vladimir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Trifonov</w:t>
            </w:r>
            <w:proofErr w:type="spellEnd"/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77E5337A" w14:textId="77777777" w:rsidR="00023093" w:rsidRPr="00023093" w:rsidRDefault="00023093" w:rsidP="0002309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23093">
              <w:rPr>
                <w:rFonts w:asciiTheme="minorHAnsi" w:hAnsiTheme="minorHAnsi" w:cstheme="minorHAnsi"/>
                <w:sz w:val="20"/>
                <w:szCs w:val="20"/>
              </w:rPr>
              <w:t>Department of the Diversity and Evolution of Genomes</w:t>
            </w:r>
          </w:p>
          <w:p w14:paraId="58D81475" w14:textId="77777777" w:rsidR="00023093" w:rsidRPr="006827F1" w:rsidRDefault="00023093" w:rsidP="00023093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23093">
              <w:rPr>
                <w:rFonts w:asciiTheme="minorHAnsi" w:hAnsiTheme="minorHAnsi" w:cstheme="minorHAnsi"/>
                <w:sz w:val="20"/>
                <w:szCs w:val="20"/>
              </w:rPr>
              <w:t>Laboratory of Comparative Genomics</w:t>
            </w: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6827F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nstitute of Molecular and Cellular Biology</w:t>
            </w:r>
          </w:p>
          <w:p w14:paraId="0FBB21BB" w14:textId="621E0F94" w:rsidR="00C0007B" w:rsidRPr="006827F1" w:rsidRDefault="00023093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23093">
              <w:rPr>
                <w:rFonts w:asciiTheme="minorHAnsi" w:hAnsiTheme="minorHAnsi" w:cstheme="minorHAnsi"/>
                <w:sz w:val="20"/>
                <w:szCs w:val="20"/>
              </w:rPr>
              <w:t>of the Siberian Branch of the Russian Academy of Sciences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1E23077B" w14:textId="77777777" w:rsidR="00023093" w:rsidRPr="00023093" w:rsidRDefault="002C5FDB" w:rsidP="0002309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44" w:history="1">
              <w:r w:rsidR="00023093" w:rsidRPr="00023093">
                <w:rPr>
                  <w:rStyle w:val="Hyperlink"/>
                  <w:rFonts w:asciiTheme="minorHAnsi" w:hAnsiTheme="minorHAnsi" w:cstheme="minorHAnsi"/>
                  <w:b/>
                  <w:bCs/>
                  <w:sz w:val="20"/>
                  <w:szCs w:val="20"/>
                </w:rPr>
                <w:t>vlad@mcb.nsc.ru</w:t>
              </w:r>
            </w:hyperlink>
          </w:p>
          <w:p w14:paraId="7FEAF471" w14:textId="2946D9EC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787D32EB" w14:textId="5929F7CE" w:rsidR="00023093" w:rsidRPr="006827F1" w:rsidRDefault="00023093" w:rsidP="0002309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fldChar w:fldCharType="begin"/>
            </w:r>
            <w:r w:rsidRPr="006827F1">
              <w:rPr>
                <w:rFonts w:asciiTheme="minorHAnsi" w:hAnsiTheme="minorHAnsi" w:cstheme="minorHAnsi"/>
                <w:sz w:val="20"/>
                <w:szCs w:val="20"/>
              </w:rPr>
              <w:instrText xml:space="preserve"> INCLUDEPICTURE "/var/folders/v2/m32y08h91mg5p_080p8jdw6h0000gn/T/com.microsoft.Word/WebArchiveCopyPasteTempFiles/trifonov.jpg" \* MERGEFORMATINET </w:instrText>
            </w:r>
            <w:r w:rsidRPr="006827F1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</w:rPr>
              <w:drawing>
                <wp:inline distT="0" distB="0" distL="0" distR="0" wp14:anchorId="1BED4503" wp14:editId="2C17EB5F">
                  <wp:extent cx="879763" cy="879763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6526" cy="8965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827F1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  <w:p w14:paraId="23943DCF" w14:textId="559AD2BA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01C54" w:rsidRPr="006827F1" w14:paraId="389C0970" w14:textId="0913E4E7" w:rsidTr="00DC0337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D322AAC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Helder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Maiato</w:t>
            </w:r>
            <w:proofErr w:type="spellEnd"/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2839C2B1" w14:textId="539AA7D7" w:rsidR="00C0007B" w:rsidRPr="006827F1" w:rsidRDefault="000B2FCF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Instituto de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Investigação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e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Inovação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em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Saúde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– i3S, Portugal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1D9AA9AB" w14:textId="5989AD8A" w:rsidR="00DC0337" w:rsidRPr="006827F1" w:rsidRDefault="00451A34" w:rsidP="00DC033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46" w:history="1">
              <w:r w:rsidRPr="007C4967">
                <w:rPr>
                  <w:rStyle w:val="Hyperlink"/>
                  <w:rFonts w:asciiTheme="minorHAnsi" w:hAnsiTheme="minorHAnsi" w:cstheme="minorHAnsi"/>
                  <w:sz w:val="20"/>
                  <w:szCs w:val="20"/>
                  <w:shd w:val="clear" w:color="auto" w:fill="FFFFFF"/>
                </w:rPr>
                <w:t>maiato@i3s.up.pt</w:t>
              </w:r>
            </w:hyperlink>
            <w:r>
              <w:rPr>
                <w:rFonts w:asciiTheme="minorHAnsi" w:hAnsiTheme="minorHAnsi" w:cstheme="minorHAnsi"/>
                <w:color w:val="4D5156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58B1730D" w14:textId="3400CBE4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5B4115F5" w14:textId="38A3A7CE" w:rsidR="00C0007B" w:rsidRPr="006827F1" w:rsidRDefault="00F225B4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0573A978" wp14:editId="40940B36">
                  <wp:extent cx="829340" cy="829340"/>
                  <wp:effectExtent l="0" t="0" r="8890" b="8890"/>
                  <wp:docPr id="21" name="Picture 21" descr="Helder_mitos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 descr="Helder_mitosi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6144" cy="8361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34D451D7" w14:textId="6AF44001" w:rsidTr="00DC0337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522D864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Agda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Bernegossi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(Duarte's group)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47367421" w14:textId="57B9135D" w:rsidR="00C0007B" w:rsidRPr="006827F1" w:rsidRDefault="002A4EC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U</w:t>
            </w:r>
            <w:r w:rsidR="00C0007B" w:rsidRPr="006827F1">
              <w:rPr>
                <w:rFonts w:asciiTheme="minorHAnsi" w:hAnsiTheme="minorHAnsi" w:cstheme="minorHAnsi"/>
                <w:sz w:val="20"/>
                <w:szCs w:val="20"/>
              </w:rPr>
              <w:t>niversidade</w:t>
            </w:r>
            <w:proofErr w:type="spellEnd"/>
            <w:r w:rsidR="00C0007B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C0007B" w:rsidRPr="006827F1">
              <w:rPr>
                <w:rFonts w:asciiTheme="minorHAnsi" w:hAnsiTheme="minorHAnsi" w:cstheme="minorHAnsi"/>
                <w:sz w:val="20"/>
                <w:szCs w:val="20"/>
              </w:rPr>
              <w:t>Estadual</w:t>
            </w:r>
            <w:proofErr w:type="spellEnd"/>
            <w:r w:rsidR="00C0007B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C0007B" w:rsidRPr="006827F1">
              <w:rPr>
                <w:rFonts w:asciiTheme="minorHAnsi" w:hAnsiTheme="minorHAnsi" w:cstheme="minorHAnsi"/>
                <w:sz w:val="20"/>
                <w:szCs w:val="20"/>
              </w:rPr>
              <w:t>Paulista</w:t>
            </w:r>
            <w:proofErr w:type="spellEnd"/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15078159" w14:textId="4CA9B975" w:rsidR="00C0007B" w:rsidRPr="006827F1" w:rsidRDefault="002C5FDB" w:rsidP="00DC033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48" w:history="1">
              <w:r w:rsidR="00DC0337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agm.bernegossi@gmail.com</w:t>
              </w:r>
            </w:hyperlink>
            <w:r w:rsidR="00DC0337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374844B3" w14:textId="44E746B9" w:rsidR="00C0007B" w:rsidRPr="006827F1" w:rsidRDefault="00487B3D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553EE86C" wp14:editId="64414154">
                  <wp:extent cx="845858" cy="1116418"/>
                  <wp:effectExtent l="0" t="0" r="0" b="7620"/>
                  <wp:docPr id="22" name="Picture 22" descr="Agda BERNEGOSSI | Master&amp;#39;s Student | Bachelor of Veterinary Science | São  Paulo State University, São Paulo | Unes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Agda BERNEGOSSI | Master&amp;#39;s Student | Bachelor of Veterinary Science | São  Paulo State University, São Paulo | Unes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851455" cy="11238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52CAF047" w14:textId="6A8054E0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05472F5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Claire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Merot</w:t>
            </w:r>
            <w:proofErr w:type="spellEnd"/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40B40C76" w14:textId="0D75119B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Universite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Laval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1EEFCFAA" w14:textId="20F1D6D7" w:rsidR="00C0007B" w:rsidRPr="006827F1" w:rsidRDefault="00451A34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50" w:history="1">
              <w:r w:rsidRPr="007C4967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Claire.merot@gmail.com</w:t>
              </w:r>
            </w:hyperlink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58450B03" w14:textId="00AA98DD" w:rsidR="00C0007B" w:rsidRPr="006827F1" w:rsidRDefault="00487341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59BBA63B" wp14:editId="5FB4C7D9">
                  <wp:extent cx="857584" cy="1010094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9285" cy="10120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54C4A5E2" w14:textId="6BC452AC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E70B460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Paul Waters 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29FF5891" w14:textId="781215EF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UNSW, Sydney</w:t>
            </w:r>
            <w:r w:rsidR="00296C8F" w:rsidRPr="006827F1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Australia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6BE0D6E5" w14:textId="6FA8FFDA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52" w:history="1">
              <w:r w:rsidR="00966CA8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p.waters@unsw.edu.au</w:t>
              </w:r>
            </w:hyperlink>
            <w:r w:rsidR="00966CA8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65A46F7E" w14:textId="4C8016FF" w:rsidR="00C0007B" w:rsidRPr="006827F1" w:rsidRDefault="00E02267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64690130" wp14:editId="028B3FF3">
                  <wp:extent cx="844351" cy="925032"/>
                  <wp:effectExtent l="0" t="0" r="0" b="889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3471" cy="9350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43616203" w14:textId="70561AE6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71CB53B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Takashi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Akera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3D75BD20" w14:textId="2931733F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NIH, Bethesda, USA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5A6B835F" w14:textId="12EDDF54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54" w:history="1">
              <w:r w:rsidR="008B55CA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Takashi.akera@nih.gov</w:t>
              </w:r>
            </w:hyperlink>
            <w:r w:rsidR="008B55CA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3252D980" w14:textId="27FEA1E1" w:rsidR="00C0007B" w:rsidRPr="006827F1" w:rsidRDefault="00A30571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108BA703" wp14:editId="70EF50E0">
                  <wp:extent cx="856817" cy="1031358"/>
                  <wp:effectExtent l="0" t="0" r="635" b="0"/>
                  <wp:docPr id="25" name="Picture 25" descr="photo of Dr. Takashi Aker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 descr="photo of Dr. Takashi Akera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862365" cy="1038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553F318F" w14:textId="2F6EC55D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9F9F52B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Aurora Ruiz-Herrera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4141EE6B" w14:textId="03BA0BB3" w:rsidR="00C0007B" w:rsidRPr="006827F1" w:rsidRDefault="00982327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Universitat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Autonoma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de Barcelona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167B2EAB" w14:textId="746FBAE4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56" w:history="1">
              <w:r w:rsidR="00FB4E7D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Aurora.ruizherrera@uab.cat</w:t>
              </w:r>
            </w:hyperlink>
            <w:r w:rsidR="00FB4E7D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47964DA9" w14:textId="023A1F2C" w:rsidR="00C0007B" w:rsidRPr="006827F1" w:rsidRDefault="00982327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2392B3AD" wp14:editId="4B6A88BA">
                  <wp:extent cx="857250" cy="85725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9497" cy="8594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354634C6" w14:textId="6C2E342B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45D2AF7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Jesus Page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396CD2A3" w14:textId="0860B1A4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Universidad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Autonoma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Madrid, Spain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14C3C517" w14:textId="154AC56B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58" w:history="1">
              <w:r w:rsidR="00ED075E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Jesus.page@uam.es</w:t>
              </w:r>
            </w:hyperlink>
            <w:r w:rsidR="00ED075E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4394456A" w14:textId="60AD5559" w:rsidR="00C0007B" w:rsidRPr="006827F1" w:rsidRDefault="004740E0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073185AF" wp14:editId="32DEF5DB">
                  <wp:extent cx="850605" cy="850605"/>
                  <wp:effectExtent l="0" t="0" r="6985" b="6985"/>
                  <wp:docPr id="27" name="Picture 27" descr="Page Utrilla, Jesu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Page Utrilla, Jesu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311" cy="8523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3EFCEF4E" w14:textId="2A37CDA6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1637143" w14:textId="3058040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Monica Col</w:t>
            </w:r>
            <w:r w:rsidR="00372EF5" w:rsidRPr="006827F1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iacovo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</w:tcPr>
          <w:p w14:paraId="17E442B2" w14:textId="6D193FE4" w:rsidR="00C0007B" w:rsidRPr="006827F1" w:rsidRDefault="00372EF5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Blavatnik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Institute of Genetics, </w:t>
            </w:r>
            <w:r w:rsidR="00C0007B" w:rsidRPr="006827F1">
              <w:rPr>
                <w:rFonts w:asciiTheme="minorHAnsi" w:hAnsiTheme="minorHAnsi" w:cstheme="minorHAnsi"/>
                <w:sz w:val="20"/>
                <w:szCs w:val="20"/>
              </w:rPr>
              <w:t>Harvard Medical School, USA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</w:tcPr>
          <w:p w14:paraId="27417475" w14:textId="4E55ECB2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60" w:history="1">
              <w:r w:rsidR="006B7AB5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mcolaiacovo@genetics.med.harvard.edu</w:t>
              </w:r>
            </w:hyperlink>
            <w:r w:rsidR="006B7AB5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</w:tcPr>
          <w:p w14:paraId="39D9207D" w14:textId="5952335B" w:rsidR="00C0007B" w:rsidRPr="006827F1" w:rsidRDefault="005C6706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301E1340" wp14:editId="3BCDA671">
                  <wp:extent cx="850605" cy="850605"/>
                  <wp:effectExtent l="0" t="0" r="6985" b="6985"/>
                  <wp:docPr id="28" name="Picture 28" descr="Monica Colaiaco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 descr="Monica Colaiacov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309" cy="852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1AEE88BA" w14:textId="59C02450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875669F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Lilian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Kabeche</w:t>
            </w:r>
            <w:proofErr w:type="spellEnd"/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5951FD8E" w14:textId="249F11FD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Yale University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25E6301A" w14:textId="71EA1426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62" w:history="1">
              <w:r w:rsidR="00781DBD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Lilian.kabeche@yale.edu</w:t>
              </w:r>
            </w:hyperlink>
            <w:r w:rsidR="00781DBD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3B3E0726" w14:textId="2F01EE32" w:rsidR="00C0007B" w:rsidRPr="006827F1" w:rsidRDefault="00A20F09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156EDEFB" wp14:editId="1B95BD4A">
                  <wp:extent cx="821921" cy="1020725"/>
                  <wp:effectExtent l="0" t="0" r="0" b="8255"/>
                  <wp:docPr id="29" name="Picture 29" descr="Lilian Kabeche awarded Pershing Square Sohn Prize for Young Investigators  in Cancer Research | Molecular Biophysics and Biochemist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 descr="Lilian Kabeche awarded Pershing Square Sohn Prize for Young Investigators  in Cancer Research | Molecular Biophysics and Biochemist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922" cy="10256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38E9AF07" w14:textId="55A520D5" w:rsidTr="00023093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C000C6E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Cecile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Courret</w:t>
            </w:r>
            <w:proofErr w:type="spellEnd"/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7432C206" w14:textId="4A34C065" w:rsidR="00C0007B" w:rsidRPr="006827F1" w:rsidRDefault="00E5258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University of Rochester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6F6AF86C" w14:textId="031747DF" w:rsidR="00C0007B" w:rsidRPr="006827F1" w:rsidRDefault="00451A34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64" w:history="1">
              <w:r w:rsidRPr="007C4967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cecile.courret@egce.cnrs-gif.fr</w:t>
              </w:r>
            </w:hyperlink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3AE97807" w14:textId="1D12EF2E" w:rsidR="00C0007B" w:rsidRPr="006827F1" w:rsidRDefault="00A13BA9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6D4DDD2F" wp14:editId="756E12F2">
                  <wp:extent cx="770502" cy="914400"/>
                  <wp:effectExtent l="0" t="0" r="0" b="0"/>
                  <wp:docPr id="30" name="Picture 30" descr="UR pho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 descr="UR photo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74163" cy="918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465B31E0" w14:textId="29AE668E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7EC7BED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Maiko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Kitaoka</w:t>
            </w:r>
            <w:proofErr w:type="spellEnd"/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72382328" w14:textId="6B3DF876" w:rsidR="00C0007B" w:rsidRPr="006827F1" w:rsidRDefault="00E5258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UC Berkeley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43E65AF5" w14:textId="220F2E00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66" w:history="1">
              <w:r w:rsidR="00460078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mkitaoka@berkeley.edu</w:t>
              </w:r>
            </w:hyperlink>
            <w:r w:rsidR="00460078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22A13067" w14:textId="0049DE67" w:rsidR="00C0007B" w:rsidRPr="006827F1" w:rsidRDefault="00BD58E0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2CE5CD64" wp14:editId="55337318">
                  <wp:extent cx="818865" cy="850604"/>
                  <wp:effectExtent l="0" t="0" r="635" b="698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1454" cy="8636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0088D16A" w14:textId="1CCA9897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395451A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Kaustuv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Sanyal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7DCDB490" w14:textId="1A2AD876" w:rsidR="00C0007B" w:rsidRPr="006827F1" w:rsidRDefault="00E5258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Jawaharlal Nehru Centre for Advanced Scientific Research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5D75AECB" w14:textId="5D1582D9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68" w:history="1">
              <w:r w:rsidR="005F7B0D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sanyal@jncasr.ac.in</w:t>
              </w:r>
            </w:hyperlink>
            <w:r w:rsidR="005F7B0D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234CA309" w14:textId="276C7108" w:rsidR="00C0007B" w:rsidRPr="006827F1" w:rsidRDefault="002146DC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06390106" wp14:editId="1C6960C7">
                  <wp:extent cx="804347" cy="99946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2682" cy="10098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0C9D2F8E" w14:textId="4E17635D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BD67041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Fangpu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Han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</w:tcPr>
          <w:p w14:paraId="08A7365C" w14:textId="46650857" w:rsidR="00C0007B" w:rsidRPr="006827F1" w:rsidRDefault="00E5258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State Key Laboratory of Plant Cell and Chromosome Engineering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</w:tcPr>
          <w:p w14:paraId="7FE5C242" w14:textId="6D74E090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70" w:history="1">
              <w:r w:rsidR="00857D31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phan@genetics.ac.cn</w:t>
              </w:r>
            </w:hyperlink>
            <w:r w:rsidR="00857D31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</w:tcPr>
          <w:p w14:paraId="724BD17B" w14:textId="43FE8DE5" w:rsidR="00C0007B" w:rsidRPr="006827F1" w:rsidRDefault="00857D31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2D50A4F5" wp14:editId="7E3DAB39">
                  <wp:extent cx="824177" cy="1148316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6883" cy="11520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069993FC" w14:textId="61B04EB2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5361393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Jaroslav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Dolezel</w:t>
            </w:r>
            <w:proofErr w:type="spellEnd"/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6A9458C4" w14:textId="42F27E17" w:rsidR="00C0007B" w:rsidRPr="006827F1" w:rsidRDefault="00C75776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Institute of Experimental Botany of the Czech </w:t>
            </w:r>
            <w:r w:rsidR="000E53AB" w:rsidRPr="006827F1">
              <w:rPr>
                <w:rFonts w:asciiTheme="minorHAnsi" w:hAnsiTheme="minorHAnsi" w:cstheme="minorHAnsi"/>
                <w:sz w:val="20"/>
                <w:szCs w:val="20"/>
              </w:rPr>
              <w:t>Academy of Sciences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2043AED3" w14:textId="355FB4E5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72" w:history="1">
              <w:r w:rsidR="00C75776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dolezel@ueb.cas.cz</w:t>
              </w:r>
            </w:hyperlink>
            <w:r w:rsidR="00C75776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43C7FBF9" w14:textId="042FA5C9" w:rsidR="00C0007B" w:rsidRPr="006827F1" w:rsidRDefault="000E53A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48511CE1" wp14:editId="4803407D">
                  <wp:extent cx="830935" cy="1031358"/>
                  <wp:effectExtent l="0" t="0" r="7620" b="0"/>
                  <wp:docPr id="34" name="Picture 34" descr="Jaroslav Doležel's 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 descr="Jaroslav Doležel's pictur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834560" cy="10358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34D108D1" w14:textId="6A1A5C37" w:rsidTr="00023093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CCECE66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Ana Pombo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1EBE65F2" w14:textId="00FD3FB8" w:rsidR="00C0007B" w:rsidRPr="006827F1" w:rsidRDefault="00FB1793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Max Delbruck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Center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for Molecular Medicine, Berlin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2F60EF99" w14:textId="2B5A8EDC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74" w:history="1">
              <w:r w:rsidR="00023093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Ana.Pombo@mdc-berlin.de</w:t>
              </w:r>
            </w:hyperlink>
            <w:r w:rsidR="00023093" w:rsidRPr="006827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1050A53E" w14:textId="6593E2C8" w:rsidR="00C0007B" w:rsidRPr="006827F1" w:rsidRDefault="00CA2BFE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63C363F5" wp14:editId="4CAA7B48">
                  <wp:extent cx="830580" cy="985993"/>
                  <wp:effectExtent l="0" t="0" r="7620" b="508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7787" cy="9945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4AF57F81" w14:textId="00DFE749" w:rsidTr="00A14057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24C0F58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Ting Wu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54B9BB28" w14:textId="17DAE665" w:rsidR="00C0007B" w:rsidRPr="006827F1" w:rsidRDefault="00641906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Wyss Institute, Harvard Medical School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595AA83E" w14:textId="4F88836F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76" w:history="1">
              <w:r w:rsidR="00641906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twu@genetics.med.harvard.edu</w:t>
              </w:r>
            </w:hyperlink>
            <w:r w:rsidR="00641906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28B891FF" w14:textId="5686585C" w:rsidR="00C0007B" w:rsidRPr="006827F1" w:rsidRDefault="005220A7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7AF89DBB" wp14:editId="6D0F85B0">
                  <wp:extent cx="805802" cy="1052624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1154" cy="10596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19104278" w14:textId="4BC59923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47295E37" w14:textId="77777777" w:rsidR="00C0007B" w:rsidRPr="006827F1" w:rsidRDefault="00C0007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Dr Robert Neely 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</w:tcPr>
          <w:p w14:paraId="678A31CF" w14:textId="601356BC" w:rsidR="00C0007B" w:rsidRPr="006827F1" w:rsidRDefault="00E5258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University of Birmingham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</w:tcPr>
          <w:p w14:paraId="2DCCEE41" w14:textId="016F6E5E" w:rsidR="00C0007B" w:rsidRPr="006827F1" w:rsidRDefault="002C5FDB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78" w:history="1">
              <w:r w:rsidR="00BE17BF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r.k.neely@bham.ac.uk</w:t>
              </w:r>
            </w:hyperlink>
            <w:r w:rsidR="00BE17BF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</w:tcPr>
          <w:p w14:paraId="7690AD37" w14:textId="61DF7635" w:rsidR="00C0007B" w:rsidRPr="006827F1" w:rsidRDefault="00751F47" w:rsidP="00E5258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1EA35A1C" wp14:editId="550CA9EB">
                  <wp:extent cx="803910" cy="967105"/>
                  <wp:effectExtent l="0" t="0" r="0" b="4445"/>
                  <wp:docPr id="40" name="Picture 40" descr="Dr Robert Neel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9" descr="Dr Robert Neel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810851" cy="975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6FF4C5FA" w14:textId="275202E1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FD2AAF2" w14:textId="77777777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Darren Griffin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62C213E2" w14:textId="0E502F6B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University of Kent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1F151B6E" w14:textId="3A3BF36D" w:rsidR="00BE17BF" w:rsidRPr="006827F1" w:rsidRDefault="002C5FDB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80" w:history="1">
              <w:r w:rsidR="00BE17BF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d.k.griffin@kent.ac.uk</w:t>
              </w:r>
            </w:hyperlink>
            <w:r w:rsidR="00BE17BF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10453ACC" w14:textId="3EEB3FB1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61F739FF" wp14:editId="6478DD87">
                  <wp:extent cx="774065" cy="974485"/>
                  <wp:effectExtent l="0" t="0" r="6985" b="0"/>
                  <wp:docPr id="41" name="Picture 41" descr="Prof. Dr. Darren Griffin Appointed Founding Editor-in-Chief for the New  Open Access Journal D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Prof. Dr. Darren Griffin Appointed Founding Editor-in-Chief for the New  Open Access Journal D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4670" cy="987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0DAA6E2D" w14:textId="4AED5B68" w:rsidTr="00A14057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C5BED47" w14:textId="77777777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Giuseppe Silvestri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6B6A81D2" w14:textId="59359430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University of Kent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6BEDB7F3" w14:textId="50496EDF" w:rsidR="00BE17BF" w:rsidRPr="006827F1" w:rsidRDefault="002C5FDB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81" w:history="1">
              <w:r w:rsidR="008F3068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g.silvestri@kent.ac.uk</w:t>
              </w:r>
            </w:hyperlink>
            <w:r w:rsidR="008F3068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0ED88092" w14:textId="3D0B08AF" w:rsidR="00BE17BF" w:rsidRPr="006827F1" w:rsidRDefault="001A1F32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7384D7B0" wp14:editId="708886A2">
                  <wp:extent cx="774065" cy="774065"/>
                  <wp:effectExtent l="0" t="0" r="6985" b="6985"/>
                  <wp:docPr id="42" name="Picture 42" descr="Giuseppe SILVESTRI | Postdoctoral Research Associate | Doctor of Philosophy  | University of Kent, Canterbury | KENT | School of Bioscienc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" descr="Giuseppe SILVESTRI | Postdoctoral Research Associate | Doctor of Philosophy  | University of Kent, Canterbury | KENT | School of Bioscienc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663" cy="7776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72510F1C" w14:textId="22C92813" w:rsidTr="00680252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E515C5C" w14:textId="77777777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Peter Ellis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4A3B9CCC" w14:textId="2076AA16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University of Kent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1897111F" w14:textId="220B92CF" w:rsidR="00BE17BF" w:rsidRPr="006827F1" w:rsidRDefault="002C5FDB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83" w:history="1">
              <w:r w:rsidR="00AA592D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p.j.i.ellis@kent.ac.uk</w:t>
              </w:r>
            </w:hyperlink>
            <w:r w:rsidR="00AA592D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1A131BE0" w14:textId="05C43108" w:rsidR="00BE17BF" w:rsidRPr="006827F1" w:rsidRDefault="00680252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3FDD633C" wp14:editId="726FB2D8">
                  <wp:extent cx="786810" cy="786810"/>
                  <wp:effectExtent l="0" t="0" r="0" b="0"/>
                  <wp:docPr id="43" name="Picture 43" descr="Dr Peter Ellis - School of Biosciences - University of K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 descr="Dr Peter Ellis - School of Biosciences - University of K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1504" cy="791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452E2BB3" w14:textId="6A2111FA" w:rsidTr="000F3C86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double" w:sz="6" w:space="0" w:color="000000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ABD8F46" w14:textId="502BC96D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Shadi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Khalil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double" w:sz="6" w:space="0" w:color="000000"/>
              <w:right w:val="single" w:sz="6" w:space="0" w:color="CCCCCC"/>
            </w:tcBorders>
            <w:shd w:val="clear" w:color="auto" w:fill="auto"/>
          </w:tcPr>
          <w:p w14:paraId="1B1793D9" w14:textId="1F82D5B0" w:rsidR="00BE17BF" w:rsidRPr="006827F1" w:rsidRDefault="000F3C86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University of Kent, the IVF company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double" w:sz="6" w:space="0" w:color="000000"/>
              <w:right w:val="single" w:sz="6" w:space="0" w:color="CCCCCC"/>
            </w:tcBorders>
            <w:shd w:val="clear" w:color="auto" w:fill="auto"/>
          </w:tcPr>
          <w:p w14:paraId="08DA9365" w14:textId="3167629E" w:rsidR="00BE17BF" w:rsidRPr="006827F1" w:rsidRDefault="002C5FDB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85" w:history="1">
              <w:r w:rsidR="00342E50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Shadi.khalil10@googlemail.com</w:t>
              </w:r>
            </w:hyperlink>
            <w:r w:rsidR="00342E50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double" w:sz="6" w:space="0" w:color="000000"/>
              <w:right w:val="single" w:sz="6" w:space="0" w:color="CCCCCC"/>
            </w:tcBorders>
            <w:shd w:val="clear" w:color="auto" w:fill="auto"/>
          </w:tcPr>
          <w:p w14:paraId="11BB871A" w14:textId="252F6E0C" w:rsidR="00BE17BF" w:rsidRPr="006827F1" w:rsidRDefault="00F60926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10356732" wp14:editId="52587848">
                  <wp:extent cx="754912" cy="754912"/>
                  <wp:effectExtent l="0" t="0" r="7620" b="762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7837" cy="7578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56440AA8" w14:textId="623ABDC5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74F3F82" w14:textId="77777777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Tim Fenton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0D40CFF5" w14:textId="7DF604E9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University of Kent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17461335" w14:textId="577652AD" w:rsidR="00BE17BF" w:rsidRPr="006827F1" w:rsidRDefault="002C5FDB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87" w:history="1">
              <w:r w:rsidR="008E5526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t.fenton@kent.ac.uk</w:t>
              </w:r>
            </w:hyperlink>
            <w:r w:rsidR="008E5526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028F19CB" w14:textId="52D9E451" w:rsidR="00BE17BF" w:rsidRPr="006827F1" w:rsidRDefault="00827C01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3357AFA8" wp14:editId="568E3517">
                  <wp:extent cx="765545" cy="765545"/>
                  <wp:effectExtent l="0" t="0" r="0" b="0"/>
                  <wp:docPr id="45" name="Picture 45" descr="Portrait of Dr Tim Fenton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7" descr="Portrait of Dr Tim Fenton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2083" cy="7720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0DC9757C" w14:textId="46DD3173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B59C439" w14:textId="77777777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Urszula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McClurg 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04C63AE0" w14:textId="4DA36653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University of Liverpool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31E6CCC7" w14:textId="6A6063C2" w:rsidR="00BE17BF" w:rsidRPr="006827F1" w:rsidRDefault="002C5FDB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89" w:history="1">
              <w:r w:rsidR="00F6396D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Urszula.mcclurg@liverpool.ac.uk</w:t>
              </w:r>
            </w:hyperlink>
            <w:r w:rsidR="00F6396D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2EBEE52B" w14:textId="277D258E" w:rsidR="00BE17BF" w:rsidRPr="006827F1" w:rsidRDefault="0079208C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268618E5" wp14:editId="788AC1A6">
                  <wp:extent cx="823808" cy="850605"/>
                  <wp:effectExtent l="0" t="0" r="0" b="6985"/>
                  <wp:docPr id="46" name="Picture 46" descr="Photo of Dr Urszula McClur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 descr="Photo of Dr Urszula McClur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2104" cy="859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F5F22" w:rsidRPr="006827F1" w14:paraId="727719F6" w14:textId="6C6A6BAC" w:rsidTr="00372B71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4ACC10F" w14:textId="77777777" w:rsidR="003F5F22" w:rsidRPr="006827F1" w:rsidRDefault="003F5F22" w:rsidP="003F5F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Marcus Cooke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374A7DB7" w14:textId="355E28C6" w:rsidR="003F5F22" w:rsidRPr="006827F1" w:rsidRDefault="003F5F22" w:rsidP="003F5F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niversity of South Florida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14EF9D68" w14:textId="078321C6" w:rsidR="003F5F22" w:rsidRPr="006827F1" w:rsidRDefault="003F5F22" w:rsidP="003F5F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91" w:history="1">
              <w:r w:rsidRPr="00636E5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c</w:t>
              </w:r>
              <w:r w:rsidRPr="00D0190E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ookem@usf.edu</w:t>
              </w:r>
            </w:hyperlink>
            <w:r w:rsidRPr="00636E5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49B1A982" w14:textId="6BE64506" w:rsidR="003F5F22" w:rsidRPr="006827F1" w:rsidRDefault="003F5F22" w:rsidP="003F5F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19614FDA" wp14:editId="36A80953">
                  <wp:extent cx="839972" cy="839972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2500" cy="84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57C0744E" w14:textId="3FC0BC2A" w:rsidTr="007A475E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E2BF770" w14:textId="77777777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Helen Tempest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1A295966" w14:textId="6D724210" w:rsidR="00BE17BF" w:rsidRPr="006827F1" w:rsidRDefault="00372B71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Herbert Wertheim College of Medicine</w:t>
            </w:r>
            <w:r w:rsidR="008609D9" w:rsidRPr="006827F1">
              <w:rPr>
                <w:rFonts w:asciiTheme="minorHAnsi" w:hAnsiTheme="minorHAnsi" w:cstheme="minorHAnsi"/>
                <w:sz w:val="20"/>
                <w:szCs w:val="20"/>
              </w:rPr>
              <w:t>, Florida International University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23CDE22A" w14:textId="0D7163C0" w:rsidR="00BE17BF" w:rsidRPr="006827F1" w:rsidRDefault="002C5FDB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93" w:history="1">
              <w:r w:rsidR="00372B71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empest@fiu.edu</w:t>
              </w:r>
            </w:hyperlink>
            <w:r w:rsidR="00372B71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5FFF6C3A" w14:textId="55293F60" w:rsidR="00BE17BF" w:rsidRPr="006827F1" w:rsidRDefault="00E657C5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5EBF1410" wp14:editId="7D6CF5C6">
                  <wp:extent cx="823595" cy="999593"/>
                  <wp:effectExtent l="0" t="0" r="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826486" cy="1003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1F4165A2" w14:textId="64E7C628" w:rsidTr="00530EB6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D3AAE67" w14:textId="77777777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Rachel O'Neill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179FB4E3" w14:textId="54B614BD" w:rsidR="00BE17BF" w:rsidRPr="006827F1" w:rsidRDefault="008C2687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University of Connecticut 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001DD520" w14:textId="432EDB84" w:rsidR="00BE17BF" w:rsidRPr="006827F1" w:rsidRDefault="002C5FDB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95" w:history="1">
              <w:r w:rsidR="00D71BD6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Rachel.oneill@uconn.edu</w:t>
              </w:r>
            </w:hyperlink>
            <w:r w:rsidR="00D71BD6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2AA9EB9C" w14:textId="7B917EC6" w:rsidR="00BE17BF" w:rsidRPr="006827F1" w:rsidRDefault="00F5616D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039C99EC" wp14:editId="260335CD">
                  <wp:extent cx="830313" cy="1020725"/>
                  <wp:effectExtent l="0" t="0" r="8255" b="8255"/>
                  <wp:docPr id="49" name="Picture 49" descr="Rachel O&amp;#39;Neill | Department of Molecular and Cell Biolog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" descr="Rachel O&amp;#39;Neill | Department of Molecular and Cell Biolog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834677" cy="102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2561BB17" w14:textId="53C09BE8" w:rsidTr="00DC0337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AE4C4E1" w14:textId="77777777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Kim Hyun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Hee</w:t>
            </w:r>
            <w:proofErr w:type="spellEnd"/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2B3CB6FB" w14:textId="1877291C" w:rsidR="00BE17BF" w:rsidRPr="006827F1" w:rsidRDefault="00827A79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Sahmyook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University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65B622F9" w14:textId="22E51644" w:rsidR="00DC0337" w:rsidRPr="006827F1" w:rsidRDefault="00451A34" w:rsidP="00DC033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97" w:history="1">
              <w:r w:rsidRPr="007C4967">
                <w:rPr>
                  <w:rStyle w:val="Hyperlink"/>
                  <w:rFonts w:asciiTheme="minorHAnsi" w:hAnsiTheme="minorHAnsi" w:cstheme="minorHAnsi"/>
                  <w:sz w:val="20"/>
                  <w:szCs w:val="20"/>
                  <w:shd w:val="clear" w:color="auto" w:fill="FFFFFF"/>
                </w:rPr>
                <w:t>kimhh@syu.ac.kr</w:t>
              </w:r>
            </w:hyperlink>
            <w:r>
              <w:rPr>
                <w:rFonts w:asciiTheme="minorHAnsi" w:hAnsiTheme="minorHAnsi" w:cstheme="minorHAnsi"/>
                <w:color w:val="4D5156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103E2AC8" w14:textId="30C737D8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1F2A0420" w14:textId="6CE09397" w:rsidR="00BE17BF" w:rsidRPr="006827F1" w:rsidRDefault="00750E4A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7E8AFF4A" wp14:editId="01BA32DA">
                  <wp:extent cx="786765" cy="961468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87221" cy="9620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5D610962" w14:textId="29ED083B" w:rsidTr="008578A6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3153228B" w14:textId="77777777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Ikuo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Miura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08ED9AAA" w14:textId="4D4DDE90" w:rsidR="00BE17BF" w:rsidRPr="006827F1" w:rsidRDefault="001D5E0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Hiroshima University, Japan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49247C7D" w14:textId="6E6EA160" w:rsidR="00BE17BF" w:rsidRPr="006827F1" w:rsidRDefault="002C5FDB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99" w:history="1">
              <w:r w:rsidR="008738B0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imiura@hiroshima-u.ac.jp</w:t>
              </w:r>
            </w:hyperlink>
            <w:r w:rsidR="008738B0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056199A7" w14:textId="3BE1930B" w:rsidR="00BE17BF" w:rsidRPr="006827F1" w:rsidRDefault="000A67AE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57D2D9DF" wp14:editId="5A817C9B">
                  <wp:extent cx="786765" cy="871566"/>
                  <wp:effectExtent l="0" t="0" r="0" b="508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2266" cy="8776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382F60DE" w14:textId="0C504375" w:rsidTr="008578A6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EB1DB1A" w14:textId="77777777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Hardip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Patel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78B671E0" w14:textId="6A9C51AC" w:rsidR="00BE17BF" w:rsidRPr="006827F1" w:rsidRDefault="00FE13B3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Australian National University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083D9626" w14:textId="78052B65" w:rsidR="00BE17BF" w:rsidRPr="006827F1" w:rsidRDefault="002C5FDB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101" w:history="1">
              <w:r w:rsidR="00FE13B3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ardip.patel@anu.edu.au</w:t>
              </w:r>
            </w:hyperlink>
            <w:r w:rsidR="00FE13B3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7E38A449" w14:textId="373BB2AD" w:rsidR="00BE17BF" w:rsidRPr="006827F1" w:rsidRDefault="006C5328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7861E8AD" wp14:editId="4EDD19C5">
                  <wp:extent cx="704615" cy="850605"/>
                  <wp:effectExtent l="0" t="0" r="635" b="698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10087" cy="8572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09755DF3" w14:textId="5E037AFB" w:rsidTr="00201C54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CA3F832" w14:textId="77777777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Antony Adamson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2BC6AAF2" w14:textId="1F474034" w:rsidR="00BE17BF" w:rsidRPr="006827F1" w:rsidRDefault="00E16D79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University of Manchester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0B8B53B3" w14:textId="0BA6A596" w:rsidR="00201C54" w:rsidRPr="006827F1" w:rsidRDefault="00201C54" w:rsidP="00201C5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Style w:val="apple-converted-space"/>
                <w:rFonts w:asciiTheme="minorHAnsi" w:hAnsiTheme="minorHAnsi" w:cstheme="minorHAnsi"/>
                <w:color w:val="4D5156"/>
                <w:sz w:val="20"/>
                <w:szCs w:val="20"/>
                <w:shd w:val="clear" w:color="auto" w:fill="FFFFFF"/>
              </w:rPr>
              <w:t> </w:t>
            </w:r>
            <w:hyperlink r:id="rId103" w:history="1">
              <w:r w:rsidRPr="006827F1">
                <w:rPr>
                  <w:rStyle w:val="Hyperlink"/>
                  <w:rFonts w:asciiTheme="minorHAnsi" w:hAnsiTheme="minorHAnsi" w:cstheme="minorHAnsi"/>
                  <w:b/>
                  <w:bCs/>
                  <w:sz w:val="20"/>
                  <w:szCs w:val="20"/>
                </w:rPr>
                <w:t>antony</w:t>
              </w:r>
              <w:r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  <w:shd w:val="clear" w:color="auto" w:fill="FFFFFF"/>
                </w:rPr>
                <w:t>.</w:t>
              </w:r>
              <w:r w:rsidRPr="006827F1">
                <w:rPr>
                  <w:rStyle w:val="Hyperlink"/>
                  <w:rFonts w:asciiTheme="minorHAnsi" w:hAnsiTheme="minorHAnsi" w:cstheme="minorHAnsi"/>
                  <w:b/>
                  <w:bCs/>
                  <w:sz w:val="20"/>
                  <w:szCs w:val="20"/>
                </w:rPr>
                <w:t>adamson</w:t>
              </w:r>
              <w:r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  <w:shd w:val="clear" w:color="auto" w:fill="FFFFFF"/>
                </w:rPr>
                <w:t>@manchester.ac.uk</w:t>
              </w:r>
            </w:hyperlink>
            <w:r w:rsidRPr="006827F1">
              <w:rPr>
                <w:rFonts w:asciiTheme="minorHAnsi" w:hAnsiTheme="minorHAnsi" w:cstheme="minorHAnsi"/>
                <w:color w:val="4D5156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05309A97" w14:textId="77777777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6D680C5A" w14:textId="7AEE4E92" w:rsidR="00201C54" w:rsidRPr="006827F1" w:rsidRDefault="00201C54" w:rsidP="00201C5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fldChar w:fldCharType="begin"/>
            </w:r>
            <w:r w:rsidRPr="006827F1">
              <w:rPr>
                <w:rFonts w:asciiTheme="minorHAnsi" w:hAnsiTheme="minorHAnsi" w:cstheme="minorHAnsi"/>
                <w:sz w:val="20"/>
                <w:szCs w:val="20"/>
              </w:rPr>
              <w:instrText xml:space="preserve"> INCLUDEPICTURE "/var/folders/v2/m32y08h91mg5p_080p8jdw6h0000gn/T/com.microsoft.Word/WebArchiveCopyPasteTempFiles/9k=" \* MERGEFORMATINET </w:instrText>
            </w:r>
            <w:r w:rsidRPr="006827F1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</w:rPr>
              <w:drawing>
                <wp:inline distT="0" distB="0" distL="0" distR="0" wp14:anchorId="533D3005" wp14:editId="644FC12C">
                  <wp:extent cx="840828" cy="840828"/>
                  <wp:effectExtent l="0" t="0" r="0" b="0"/>
                  <wp:docPr id="51" name="Picture 51" descr="4 &quot;Antony Adamson&quot; profiles | 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4 &quot;Antony Adamson&quot; profiles | LinkedI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3735" cy="843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827F1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  <w:p w14:paraId="4691CFC4" w14:textId="77777777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01C54" w:rsidRPr="006827F1" w14:paraId="3C2F8B02" w14:textId="62DC7136" w:rsidTr="00D45A0C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76A1E733" w14:textId="7286A5B5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Sankari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Na</w:t>
            </w:r>
            <w:r w:rsidR="00EA38DC" w:rsidRPr="006827F1">
              <w:rPr>
                <w:rFonts w:asciiTheme="minorHAnsi" w:hAnsiTheme="minorHAnsi" w:cstheme="minorHAnsi"/>
                <w:sz w:val="20"/>
                <w:szCs w:val="20"/>
              </w:rPr>
              <w:t>g</w:t>
            </w: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arajan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24F835DE" w14:textId="3250CEE6" w:rsidR="00BE17BF" w:rsidRPr="006827F1" w:rsidRDefault="006D0A28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University of Manchester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12C01FD8" w14:textId="652A853D" w:rsidR="00BE17BF" w:rsidRPr="006827F1" w:rsidRDefault="002C5FDB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105" w:history="1">
              <w:r w:rsidR="00D45A0C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Sankari.nagarajan@manchester.ac.uk</w:t>
              </w:r>
            </w:hyperlink>
            <w:r w:rsidR="00D45A0C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3DF00ABF" w14:textId="27F43D18" w:rsidR="00BE17BF" w:rsidRPr="006827F1" w:rsidRDefault="001A4D4D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0B9630B6" wp14:editId="67DE1C8D">
                  <wp:extent cx="784535" cy="1041991"/>
                  <wp:effectExtent l="0" t="0" r="0" b="6350"/>
                  <wp:docPr id="54" name="Picture 54" descr="Research Grou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 descr="Research Group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97377" cy="1059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747A6695" w14:textId="3CD90AF8" w:rsidTr="00DC0337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6F4B2C2" w14:textId="015E6DF8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Pedro Olivares</w:t>
            </w:r>
            <w:r w:rsidR="00F316E6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Chauvet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7FE2BA7A" w14:textId="5FE2978D" w:rsidR="00451A34" w:rsidRPr="00451A34" w:rsidRDefault="00451A34" w:rsidP="00451A3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51A34">
              <w:rPr>
                <w:rFonts w:asciiTheme="minorHAnsi" w:hAnsiTheme="minorHAnsi" w:cstheme="minorHAnsi"/>
                <w:sz w:val="20"/>
                <w:szCs w:val="20"/>
              </w:rPr>
              <w:t xml:space="preserve">Max Delbruck </w:t>
            </w:r>
            <w:proofErr w:type="spellStart"/>
            <w:r w:rsidRPr="00451A34">
              <w:rPr>
                <w:rFonts w:asciiTheme="minorHAnsi" w:hAnsiTheme="minorHAnsi" w:cstheme="minorHAnsi"/>
                <w:sz w:val="20"/>
                <w:szCs w:val="20"/>
              </w:rPr>
              <w:t>Center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451A34">
              <w:rPr>
                <w:rFonts w:asciiTheme="minorHAnsi" w:hAnsiTheme="minorHAnsi" w:cstheme="minorHAnsi"/>
                <w:sz w:val="20"/>
                <w:szCs w:val="20"/>
              </w:rPr>
              <w:t xml:space="preserve"> Berlin </w:t>
            </w:r>
          </w:p>
          <w:p w14:paraId="21773131" w14:textId="05CF61AC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5CA09046" w14:textId="0073C8B6" w:rsidR="00BE17BF" w:rsidRPr="006827F1" w:rsidRDefault="002C5FDB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107" w:history="1">
              <w:r w:rsidR="00201C54" w:rsidRPr="006827F1">
                <w:rPr>
                  <w:rStyle w:val="Hyperlink"/>
                  <w:rFonts w:asciiTheme="minorHAnsi" w:eastAsiaTheme="minorHAnsi" w:hAnsiTheme="minorHAnsi" w:cstheme="minorHAnsi"/>
                  <w:sz w:val="20"/>
                  <w:szCs w:val="20"/>
                  <w:lang w:eastAsia="en-US"/>
                </w:rPr>
                <w:t>pedro.olivares@md</w:t>
              </w:r>
              <w:r w:rsidR="00201C54" w:rsidRPr="006827F1">
                <w:rPr>
                  <w:rStyle w:val="Hyperlink"/>
                  <w:rFonts w:asciiTheme="minorHAnsi" w:eastAsiaTheme="minorHAnsi" w:hAnsiTheme="minorHAnsi" w:cstheme="minorHAnsi"/>
                  <w:sz w:val="20"/>
                  <w:szCs w:val="20"/>
                  <w:lang w:eastAsia="en-US"/>
                </w:rPr>
                <w:t>c</w:t>
              </w:r>
              <w:r w:rsidR="00201C54" w:rsidRPr="006827F1">
                <w:rPr>
                  <w:rStyle w:val="Hyperlink"/>
                  <w:rFonts w:asciiTheme="minorHAnsi" w:eastAsiaTheme="minorHAnsi" w:hAnsiTheme="minorHAnsi" w:cstheme="minorHAnsi"/>
                  <w:sz w:val="20"/>
                  <w:szCs w:val="20"/>
                  <w:lang w:eastAsia="en-US"/>
                </w:rPr>
                <w:t>-berlin.de</w:t>
              </w:r>
            </w:hyperlink>
            <w:r w:rsidR="00201C54" w:rsidRPr="006827F1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1C027251" w14:textId="5CABBE28" w:rsidR="00451A34" w:rsidRDefault="00451A34" w:rsidP="00451A34">
            <w:r>
              <w:fldChar w:fldCharType="begin"/>
            </w:r>
            <w:r>
              <w:instrText xml:space="preserve"> INCLUDEPICTURE "/var/folders/v2/m32y08h91mg5p_080p8jdw6h0000gn/T/com.microsoft.Word/WebArchiveCopyPasteTempFiles/429613162_130748.jpg?w=300&amp;h=300" \* MERGEFORMATINET </w:instrText>
            </w:r>
            <w:r>
              <w:fldChar w:fldCharType="separate"/>
            </w:r>
            <w:r>
              <w:rPr>
                <w:noProof/>
              </w:rPr>
              <w:drawing>
                <wp:inline distT="0" distB="0" distL="0" distR="0" wp14:anchorId="04286049" wp14:editId="18736419">
                  <wp:extent cx="881508" cy="881508"/>
                  <wp:effectExtent l="0" t="0" r="0" b="0"/>
                  <wp:docPr id="20" name="Picture 20" descr="Team – Junker Lab Berl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am – Junker Lab Berli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1716" cy="8817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  <w:p w14:paraId="6D868DCE" w14:textId="77777777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01C54" w:rsidRPr="006827F1" w14:paraId="2147E332" w14:textId="5DFAFD23" w:rsidTr="00DC0337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6BE657B" w14:textId="77777777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Angela Pisco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652591F8" w14:textId="77777777" w:rsidR="00201C54" w:rsidRPr="006827F1" w:rsidRDefault="00201C54" w:rsidP="00201C5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Style w:val="nlm-institution"/>
                <w:rFonts w:asciiTheme="minorHAnsi" w:hAnsiTheme="minorHAnsi" w:cstheme="minorHAnsi"/>
                <w:color w:val="012012"/>
                <w:sz w:val="20"/>
                <w:szCs w:val="20"/>
                <w:bdr w:val="none" w:sz="0" w:space="0" w:color="auto" w:frame="1"/>
              </w:rPr>
              <w:t xml:space="preserve">Chan Zuckerberg </w:t>
            </w:r>
            <w:proofErr w:type="spellStart"/>
            <w:r w:rsidRPr="006827F1">
              <w:rPr>
                <w:rStyle w:val="nlm-institution"/>
                <w:rFonts w:asciiTheme="minorHAnsi" w:hAnsiTheme="minorHAnsi" w:cstheme="minorHAnsi"/>
                <w:color w:val="012012"/>
                <w:sz w:val="20"/>
                <w:szCs w:val="20"/>
                <w:bdr w:val="none" w:sz="0" w:space="0" w:color="auto" w:frame="1"/>
              </w:rPr>
              <w:t>Biohub</w:t>
            </w:r>
            <w:proofErr w:type="spellEnd"/>
            <w:r w:rsidRPr="006827F1">
              <w:rPr>
                <w:rFonts w:asciiTheme="minorHAnsi" w:hAnsiTheme="minorHAnsi" w:cstheme="minorHAnsi"/>
                <w:color w:val="012012"/>
                <w:sz w:val="20"/>
                <w:szCs w:val="20"/>
                <w:shd w:val="clear" w:color="auto" w:fill="F1F1F1"/>
              </w:rPr>
              <w:t>, San Francisco</w:t>
            </w:r>
          </w:p>
          <w:p w14:paraId="42928D22" w14:textId="77777777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1F5842AB" w14:textId="1AAC045D" w:rsidR="00BE17BF" w:rsidRPr="006827F1" w:rsidRDefault="002C5FDB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109" w:history="1">
              <w:r w:rsidR="00201C54" w:rsidRPr="006827F1">
                <w:rPr>
                  <w:rStyle w:val="Hyperlink"/>
                  <w:rFonts w:asciiTheme="minorHAnsi" w:eastAsiaTheme="minorHAnsi" w:hAnsiTheme="minorHAnsi" w:cstheme="minorHAnsi"/>
                  <w:sz w:val="20"/>
                  <w:szCs w:val="20"/>
                  <w:lang w:eastAsia="en-US"/>
                </w:rPr>
                <w:t>angela.pisco@czbiohub.org</w:t>
              </w:r>
            </w:hyperlink>
            <w:r w:rsidR="00201C54" w:rsidRPr="006827F1">
              <w:rPr>
                <w:rFonts w:asciiTheme="minorHAnsi" w:eastAsiaTheme="minorHAnsi" w:hAnsiTheme="minorHAnsi" w:cstheme="minorHAnsi"/>
                <w:color w:val="00000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00CE17BD" w14:textId="7B3F30D7" w:rsidR="00BE17BF" w:rsidRPr="006827F1" w:rsidRDefault="00734229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480E5095" wp14:editId="2A9743B5">
                  <wp:extent cx="742381" cy="999461"/>
                  <wp:effectExtent l="0" t="0" r="635" b="0"/>
                  <wp:docPr id="55" name="Picture 55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 descr="Imag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51660" cy="10119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059221AC" w14:textId="7D714FF9" w:rsidTr="00BE17B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DE3C1E4" w14:textId="77777777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Ines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Drinnenberg</w:t>
            </w:r>
            <w:proofErr w:type="spellEnd"/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45723FAE" w14:textId="0885E50B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Institut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Curie, Paris, France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300DC2B7" w14:textId="41549593" w:rsidR="00BE17BF" w:rsidRPr="006827F1" w:rsidRDefault="002C5FDB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111" w:history="1">
              <w:r w:rsidR="000A76F8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Ines.drinnenberg@curie.fr</w:t>
              </w:r>
            </w:hyperlink>
            <w:r w:rsidR="000A76F8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7F160B00" w14:textId="20BA2CEC" w:rsidR="00BE17BF" w:rsidRPr="006827F1" w:rsidRDefault="001E5208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4AB60E91" wp14:editId="172BBB29">
                  <wp:extent cx="839972" cy="839972"/>
                  <wp:effectExtent l="0" t="0" r="0" b="0"/>
                  <wp:docPr id="56" name="Picture 56" descr="Ines Drinnenber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5" descr="Ines Drinnenber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5679" cy="8456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0E013B24" w14:textId="0BB0FB03" w:rsidTr="00DC0337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2226ECB" w14:textId="77777777" w:rsidR="00BE17BF" w:rsidRPr="006827F1" w:rsidRDefault="00BE17BF" w:rsidP="00BE17BF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Andre Marques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1DC5A959" w14:textId="08A7AAC4" w:rsidR="00BE17BF" w:rsidRPr="006827F1" w:rsidRDefault="00BE17BF" w:rsidP="00BE17BF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</w:t>
            </w:r>
            <w:r w:rsidR="008F4B80" w:rsidRPr="006827F1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ax </w:t>
            </w:r>
            <w:r w:rsidRPr="006827F1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</w:t>
            </w:r>
            <w:r w:rsidR="008F4B80" w:rsidRPr="006827F1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lanck </w:t>
            </w:r>
            <w:r w:rsidRPr="006827F1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</w:t>
            </w:r>
            <w:r w:rsidR="008F4B80" w:rsidRPr="006827F1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stitute for Plant</w:t>
            </w:r>
            <w:r w:rsidRPr="006827F1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Breeding Research, Cologne, Germany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115CFB89" w14:textId="71F04ECB" w:rsidR="00BE17BF" w:rsidRPr="006827F1" w:rsidRDefault="00451A34" w:rsidP="00BE17BF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hyperlink r:id="rId113" w:history="1">
              <w:r w:rsidRPr="007C4967">
                <w:rPr>
                  <w:rStyle w:val="Hyperlink"/>
                  <w:rFonts w:asciiTheme="minorHAnsi" w:hAnsiTheme="minorHAnsi" w:cstheme="minorHAnsi"/>
                  <w:sz w:val="20"/>
                  <w:szCs w:val="20"/>
                  <w:lang w:val="en-US"/>
                </w:rPr>
                <w:t>amarques@mpipz.mpg.de</w:t>
              </w:r>
            </w:hyperlink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1F9A46E2" w14:textId="0667F972" w:rsidR="00BE17BF" w:rsidRPr="006827F1" w:rsidRDefault="00E1507D" w:rsidP="00BE17BF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color w:val="000000" w:themeColor="text1"/>
                <w:sz w:val="20"/>
                <w:szCs w:val="20"/>
                <w:lang w:val="de-DE" w:eastAsia="de-DE"/>
              </w:rPr>
              <w:drawing>
                <wp:inline distT="0" distB="0" distL="0" distR="0" wp14:anchorId="5DD93C3D" wp14:editId="5E04AE9B">
                  <wp:extent cx="784225" cy="1072308"/>
                  <wp:effectExtent l="0" t="0" r="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8837" cy="1078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0B0D984F" w14:textId="7C9E06B1" w:rsidTr="00201C54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0467BF0" w14:textId="77777777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Miroslav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Plohl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382CB302" w14:textId="12FC9A3E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Ruder Boskovic Institute, Zagreb, Croatia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74D85AEA" w14:textId="1C3BF79F" w:rsidR="00BE17BF" w:rsidRPr="006827F1" w:rsidRDefault="002C5FDB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115" w:history="1">
              <w:r w:rsidR="003715B2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  <w:lang w:val="en-US"/>
                </w:rPr>
                <w:t>plohl@irb.hr</w:t>
              </w:r>
            </w:hyperlink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5573B627" w14:textId="1326664B" w:rsidR="00BE17BF" w:rsidRPr="006827F1" w:rsidRDefault="00991BBE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  <w:lang w:val="de-DE" w:eastAsia="de-DE"/>
              </w:rPr>
              <w:drawing>
                <wp:inline distT="0" distB="0" distL="0" distR="0" wp14:anchorId="432EFE33" wp14:editId="50E0CE13">
                  <wp:extent cx="786765" cy="1015823"/>
                  <wp:effectExtent l="0" t="0" r="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3502" cy="10245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C54" w:rsidRPr="006827F1" w14:paraId="344A41F2" w14:textId="531FC7C4" w:rsidTr="00201C54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398B451" w14:textId="77777777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Yi-Tzu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Kuo</w:t>
            </w:r>
            <w:proofErr w:type="spellEnd"/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07F2C633" w14:textId="0C4E588B" w:rsidR="00BE17BF" w:rsidRPr="006827F1" w:rsidRDefault="003715B2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IPK Leibniz 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Institut</w:t>
            </w:r>
            <w:proofErr w:type="spellEnd"/>
            <w:r w:rsidR="00790E4A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38EC6832" w14:textId="071001C2" w:rsidR="00BE17BF" w:rsidRPr="006827F1" w:rsidRDefault="00451A34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117" w:history="1">
              <w:r w:rsidRPr="007C4967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kuo@ipk-gatersleben.de</w:t>
              </w:r>
            </w:hyperlink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30233656" w14:textId="7DAC55D6" w:rsidR="00201C54" w:rsidRPr="006827F1" w:rsidRDefault="00201C54" w:rsidP="00201C5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fldChar w:fldCharType="begin"/>
            </w:r>
            <w:r w:rsidRPr="006827F1">
              <w:rPr>
                <w:rFonts w:asciiTheme="minorHAnsi" w:hAnsiTheme="minorHAnsi" w:cstheme="minorHAnsi"/>
                <w:sz w:val="20"/>
                <w:szCs w:val="20"/>
              </w:rPr>
              <w:instrText xml:space="preserve"> INCLUDEPICTURE "/var/folders/v2/m32y08h91mg5p_080p8jdw6h0000gn/T/com.microsoft.Word/WebArchiveCopyPasteTempFiles/csm_Yi-Tzu_081dc8d3fc.jpg" \* MERGEFORMATINET </w:instrText>
            </w:r>
            <w:r w:rsidRPr="006827F1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</w:rPr>
              <w:drawing>
                <wp:inline distT="0" distB="0" distL="0" distR="0" wp14:anchorId="642665FB" wp14:editId="2A677335">
                  <wp:extent cx="784225" cy="953058"/>
                  <wp:effectExtent l="0" t="0" r="3175" b="0"/>
                  <wp:docPr id="38" name="Picture 38" descr="Staff - IPK Gatersleb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Staff - IPK Gatersleb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9447" cy="9594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827F1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  <w:p w14:paraId="053F7CA1" w14:textId="77777777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01C54" w:rsidRPr="006827F1" w14:paraId="24CD38F8" w14:textId="6F9CD878" w:rsidTr="00201C54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18F6845B" w14:textId="77777777" w:rsidR="003715B2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Amanda Souza Camara</w:t>
            </w:r>
          </w:p>
          <w:p w14:paraId="1FD0B56F" w14:textId="35E65CB3" w:rsidR="00BE17BF" w:rsidRPr="006827F1" w:rsidRDefault="003715B2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Veit</w:t>
            </w:r>
            <w:proofErr w:type="spellEnd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Schubert</w:t>
            </w:r>
            <w:r w:rsidR="00BE17BF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51649310" w14:textId="77777777" w:rsidR="00BE17BF" w:rsidRPr="006827F1" w:rsidRDefault="0028299C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IPK Leibniz-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Institut</w:t>
            </w:r>
            <w:proofErr w:type="spellEnd"/>
          </w:p>
          <w:p w14:paraId="2BDED3EE" w14:textId="780FBC3C" w:rsidR="003715B2" w:rsidRPr="006827F1" w:rsidRDefault="003715B2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IPK Leibniz-</w:t>
            </w:r>
            <w:proofErr w:type="spellStart"/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Institut</w:t>
            </w:r>
            <w:proofErr w:type="spellEnd"/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539A3D84" w14:textId="77777777" w:rsidR="00BE17BF" w:rsidRPr="006827F1" w:rsidRDefault="002C5FDB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119" w:history="1">
              <w:r w:rsidR="00F6005D" w:rsidRPr="006827F1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camara@ipk-gatersleben.de</w:t>
              </w:r>
            </w:hyperlink>
            <w:r w:rsidR="00F6005D" w:rsidRPr="006827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4A5F2718" w14:textId="60506EA1" w:rsidR="003715B2" w:rsidRPr="006827F1" w:rsidRDefault="00451A34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120" w:history="1">
              <w:r w:rsidRPr="007C4967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schuberv@ipk-gatersleben.de</w:t>
              </w:r>
            </w:hyperlink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shd w:val="clear" w:color="auto" w:fill="auto"/>
          </w:tcPr>
          <w:p w14:paraId="1FC5C6B7" w14:textId="77777777" w:rsidR="00201C54" w:rsidRPr="006827F1" w:rsidRDefault="00201C54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32B1E41" w14:textId="24BB1864" w:rsidR="00201C54" w:rsidRPr="006827F1" w:rsidRDefault="00201C54" w:rsidP="00201C5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fldChar w:fldCharType="begin"/>
            </w:r>
            <w:r w:rsidRPr="006827F1">
              <w:rPr>
                <w:rFonts w:asciiTheme="minorHAnsi" w:hAnsiTheme="minorHAnsi" w:cstheme="minorHAnsi"/>
                <w:sz w:val="20"/>
                <w:szCs w:val="20"/>
              </w:rPr>
              <w:instrText xml:space="preserve"> INCLUDEPICTURE "/var/folders/v2/m32y08h91mg5p_080p8jdw6h0000gn/T/com.microsoft.Word/WebArchiveCopyPasteTempFiles/Z" \* MERGEFORMATINET </w:instrText>
            </w:r>
            <w:r w:rsidRPr="006827F1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6827F1">
              <w:rPr>
                <w:rFonts w:asciiTheme="minorHAnsi" w:hAnsiTheme="minorHAnsi" w:cstheme="minorHAnsi"/>
                <w:noProof/>
                <w:sz w:val="20"/>
                <w:szCs w:val="20"/>
              </w:rPr>
              <w:drawing>
                <wp:inline distT="0" distB="0" distL="0" distR="0" wp14:anchorId="124CB0E6" wp14:editId="47D1BB6F">
                  <wp:extent cx="893335" cy="893335"/>
                  <wp:effectExtent l="0" t="0" r="0" b="0"/>
                  <wp:docPr id="37" name="Picture 37" descr="Amanda CÂMARA | Post Doctoral Researcher | Ph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Amanda CÂMARA | Post Doctoral Researcher | Ph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1848" cy="9018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827F1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  <w:p w14:paraId="1F4DA53A" w14:textId="77777777" w:rsidR="00201C54" w:rsidRPr="006827F1" w:rsidRDefault="00201C54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F296555" w14:textId="01651E72" w:rsidR="00BE17BF" w:rsidRPr="006827F1" w:rsidRDefault="00201C54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827F1">
              <w:rPr>
                <w:rFonts w:asciiTheme="minorHAnsi" w:hAnsiTheme="minorHAnsi" w:cstheme="minorHAnsi"/>
                <w:sz w:val="20"/>
                <w:szCs w:val="20"/>
              </w:rPr>
              <w:t>Shared talk</w:t>
            </w:r>
          </w:p>
        </w:tc>
      </w:tr>
      <w:tr w:rsidR="00201C54" w:rsidRPr="006827F1" w14:paraId="7692E731" w14:textId="459F1B1A" w:rsidTr="00A777EF">
        <w:trPr>
          <w:trHeight w:val="315"/>
        </w:trPr>
        <w:tc>
          <w:tcPr>
            <w:tcW w:w="159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EE4B225" w14:textId="77777777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A777EF">
              <w:rPr>
                <w:rFonts w:asciiTheme="minorHAnsi" w:hAnsiTheme="minorHAnsi" w:cstheme="minorHAnsi"/>
                <w:sz w:val="20"/>
                <w:szCs w:val="20"/>
              </w:rPr>
              <w:t>Sarbast</w:t>
            </w:r>
            <w:proofErr w:type="spellEnd"/>
            <w:r w:rsidRPr="00A777EF">
              <w:rPr>
                <w:rFonts w:asciiTheme="minorHAnsi" w:hAnsiTheme="minorHAnsi" w:cstheme="minorHAnsi"/>
                <w:sz w:val="20"/>
                <w:szCs w:val="20"/>
              </w:rPr>
              <w:t xml:space="preserve"> Mustafa</w:t>
            </w:r>
          </w:p>
        </w:tc>
        <w:tc>
          <w:tcPr>
            <w:tcW w:w="187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6F0216D4" w14:textId="77777777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296A8EAD" w14:textId="328CE913" w:rsidR="00BE17BF" w:rsidRPr="006827F1" w:rsidRDefault="00A777E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hyperlink r:id="rId122" w:history="1">
              <w:r w:rsidRPr="007C4967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sarbast.ihsan@uod.ac</w:t>
              </w:r>
            </w:hyperlink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</w:tcPr>
          <w:p w14:paraId="43B62B73" w14:textId="75387AD1" w:rsidR="002C5FDB" w:rsidRDefault="002C5FDB" w:rsidP="002C5FDB">
            <w:r>
              <w:rPr>
                <w:noProof/>
              </w:rPr>
              <w:drawing>
                <wp:inline distT="0" distB="0" distL="0" distR="0" wp14:anchorId="4526B92A" wp14:editId="22D81E38">
                  <wp:extent cx="927557" cy="996832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/>
                          <pic:cNvPicPr/>
                        </pic:nvPicPr>
                        <pic:blipFill rotWithShape="1">
                          <a:blip r:embed="rId12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929657" cy="9990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105FCDC" w14:textId="2CA9CCB3" w:rsidR="00A777EF" w:rsidRDefault="00A777EF" w:rsidP="00A777EF"/>
          <w:p w14:paraId="03DF987B" w14:textId="77777777" w:rsidR="00BE17BF" w:rsidRPr="006827F1" w:rsidRDefault="00BE17BF" w:rsidP="00BE17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04ABA91C" w14:textId="6796D22C" w:rsidR="00C0007B" w:rsidRPr="006827F1" w:rsidRDefault="00C0007B">
      <w:pPr>
        <w:rPr>
          <w:rFonts w:asciiTheme="minorHAnsi" w:hAnsiTheme="minorHAnsi" w:cstheme="minorHAnsi"/>
          <w:sz w:val="20"/>
          <w:szCs w:val="20"/>
        </w:rPr>
      </w:pPr>
    </w:p>
    <w:p w14:paraId="2009C411" w14:textId="77777777" w:rsidR="00B4738B" w:rsidRPr="006827F1" w:rsidRDefault="00B4738B">
      <w:pPr>
        <w:rPr>
          <w:rFonts w:asciiTheme="minorHAnsi" w:hAnsiTheme="minorHAnsi" w:cstheme="minorHAnsi"/>
          <w:sz w:val="20"/>
          <w:szCs w:val="20"/>
        </w:rPr>
      </w:pPr>
    </w:p>
    <w:p w14:paraId="081CB1AA" w14:textId="77777777" w:rsidR="00077941" w:rsidRPr="006827F1" w:rsidRDefault="00077941">
      <w:pPr>
        <w:rPr>
          <w:rFonts w:asciiTheme="minorHAnsi" w:hAnsiTheme="minorHAnsi" w:cstheme="minorHAnsi"/>
          <w:sz w:val="20"/>
          <w:szCs w:val="20"/>
        </w:rPr>
      </w:pPr>
    </w:p>
    <w:sectPr w:rsidR="00077941" w:rsidRPr="006827F1" w:rsidSect="00CC35E1">
      <w:pgSz w:w="11906" w:h="16838"/>
      <w:pgMar w:top="851" w:right="1440" w:bottom="851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BD2908"/>
    <w:multiLevelType w:val="multilevel"/>
    <w:tmpl w:val="8D4AD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3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M2NzO2sLCwNDJV0lEKTi0uzszPAykwrAUA8S+CwiwAAAA="/>
  </w:docVars>
  <w:rsids>
    <w:rsidRoot w:val="00C0007B"/>
    <w:rsid w:val="00022EFE"/>
    <w:rsid w:val="00023093"/>
    <w:rsid w:val="00044141"/>
    <w:rsid w:val="00077941"/>
    <w:rsid w:val="000A04AF"/>
    <w:rsid w:val="000A67AE"/>
    <w:rsid w:val="000A76F8"/>
    <w:rsid w:val="000B2BED"/>
    <w:rsid w:val="000B2FCF"/>
    <w:rsid w:val="000E53AB"/>
    <w:rsid w:val="000E6A4E"/>
    <w:rsid w:val="000F3C86"/>
    <w:rsid w:val="000F4218"/>
    <w:rsid w:val="000F4D81"/>
    <w:rsid w:val="00113D56"/>
    <w:rsid w:val="001169C7"/>
    <w:rsid w:val="00146498"/>
    <w:rsid w:val="001662E3"/>
    <w:rsid w:val="00194605"/>
    <w:rsid w:val="001A1F32"/>
    <w:rsid w:val="001A4D4D"/>
    <w:rsid w:val="001D42A0"/>
    <w:rsid w:val="001D4F2C"/>
    <w:rsid w:val="001D5E0F"/>
    <w:rsid w:val="001E043D"/>
    <w:rsid w:val="001E5208"/>
    <w:rsid w:val="001F5D85"/>
    <w:rsid w:val="00201C54"/>
    <w:rsid w:val="002146DC"/>
    <w:rsid w:val="0023703D"/>
    <w:rsid w:val="00246ED9"/>
    <w:rsid w:val="00255575"/>
    <w:rsid w:val="0028299C"/>
    <w:rsid w:val="002855E9"/>
    <w:rsid w:val="00293E2C"/>
    <w:rsid w:val="00296C8F"/>
    <w:rsid w:val="00296EC2"/>
    <w:rsid w:val="002A4ECB"/>
    <w:rsid w:val="002B0CFC"/>
    <w:rsid w:val="002B21D6"/>
    <w:rsid w:val="002C5FDB"/>
    <w:rsid w:val="002D7C05"/>
    <w:rsid w:val="002E2F4A"/>
    <w:rsid w:val="002E499A"/>
    <w:rsid w:val="002E5082"/>
    <w:rsid w:val="003148F3"/>
    <w:rsid w:val="00326D46"/>
    <w:rsid w:val="00342E50"/>
    <w:rsid w:val="00363CFA"/>
    <w:rsid w:val="003715B2"/>
    <w:rsid w:val="003726A4"/>
    <w:rsid w:val="00372B71"/>
    <w:rsid w:val="00372EF5"/>
    <w:rsid w:val="00382F53"/>
    <w:rsid w:val="003F5F22"/>
    <w:rsid w:val="00415DB5"/>
    <w:rsid w:val="00440B91"/>
    <w:rsid w:val="004450F9"/>
    <w:rsid w:val="00451A34"/>
    <w:rsid w:val="00454EFA"/>
    <w:rsid w:val="00460078"/>
    <w:rsid w:val="00463797"/>
    <w:rsid w:val="00465053"/>
    <w:rsid w:val="004740E0"/>
    <w:rsid w:val="00487341"/>
    <w:rsid w:val="00487B3D"/>
    <w:rsid w:val="005220A7"/>
    <w:rsid w:val="00530EB6"/>
    <w:rsid w:val="00532CE1"/>
    <w:rsid w:val="00533BBB"/>
    <w:rsid w:val="005C6706"/>
    <w:rsid w:val="005D2667"/>
    <w:rsid w:val="005F7B0D"/>
    <w:rsid w:val="00610A23"/>
    <w:rsid w:val="00611FDD"/>
    <w:rsid w:val="006120B7"/>
    <w:rsid w:val="006364C3"/>
    <w:rsid w:val="00641906"/>
    <w:rsid w:val="0066678A"/>
    <w:rsid w:val="00673FB7"/>
    <w:rsid w:val="00677CB3"/>
    <w:rsid w:val="00680252"/>
    <w:rsid w:val="006827F1"/>
    <w:rsid w:val="00686BF4"/>
    <w:rsid w:val="006B394E"/>
    <w:rsid w:val="006B7AB5"/>
    <w:rsid w:val="006C5328"/>
    <w:rsid w:val="006D0A28"/>
    <w:rsid w:val="006D3A10"/>
    <w:rsid w:val="006D49EB"/>
    <w:rsid w:val="006D7F16"/>
    <w:rsid w:val="00734229"/>
    <w:rsid w:val="0074625B"/>
    <w:rsid w:val="00750E4A"/>
    <w:rsid w:val="00751F47"/>
    <w:rsid w:val="007812CA"/>
    <w:rsid w:val="00781DBD"/>
    <w:rsid w:val="00790BD8"/>
    <w:rsid w:val="00790E4A"/>
    <w:rsid w:val="0079208C"/>
    <w:rsid w:val="007A475E"/>
    <w:rsid w:val="007C1FDE"/>
    <w:rsid w:val="007C7F77"/>
    <w:rsid w:val="007E7862"/>
    <w:rsid w:val="007F3618"/>
    <w:rsid w:val="00827A79"/>
    <w:rsid w:val="00827C01"/>
    <w:rsid w:val="008324AF"/>
    <w:rsid w:val="008475F6"/>
    <w:rsid w:val="008578A6"/>
    <w:rsid w:val="00857D31"/>
    <w:rsid w:val="008609D9"/>
    <w:rsid w:val="008738B0"/>
    <w:rsid w:val="0089196B"/>
    <w:rsid w:val="008B55CA"/>
    <w:rsid w:val="008C2687"/>
    <w:rsid w:val="008E0E1F"/>
    <w:rsid w:val="008E5526"/>
    <w:rsid w:val="008F3068"/>
    <w:rsid w:val="008F4B80"/>
    <w:rsid w:val="00943D6F"/>
    <w:rsid w:val="00966CA8"/>
    <w:rsid w:val="00982327"/>
    <w:rsid w:val="00991BBE"/>
    <w:rsid w:val="009A1205"/>
    <w:rsid w:val="009A5DC4"/>
    <w:rsid w:val="00A122C4"/>
    <w:rsid w:val="00A128AC"/>
    <w:rsid w:val="00A13BA9"/>
    <w:rsid w:val="00A14057"/>
    <w:rsid w:val="00A20F09"/>
    <w:rsid w:val="00A30571"/>
    <w:rsid w:val="00A449AE"/>
    <w:rsid w:val="00A66E90"/>
    <w:rsid w:val="00A777EF"/>
    <w:rsid w:val="00AA592D"/>
    <w:rsid w:val="00AA620D"/>
    <w:rsid w:val="00AB514D"/>
    <w:rsid w:val="00AF2FC9"/>
    <w:rsid w:val="00B265F3"/>
    <w:rsid w:val="00B40512"/>
    <w:rsid w:val="00B4738B"/>
    <w:rsid w:val="00B80724"/>
    <w:rsid w:val="00BD58E0"/>
    <w:rsid w:val="00BE17BF"/>
    <w:rsid w:val="00BF1EE6"/>
    <w:rsid w:val="00BF6ED5"/>
    <w:rsid w:val="00C0007B"/>
    <w:rsid w:val="00C16044"/>
    <w:rsid w:val="00C16948"/>
    <w:rsid w:val="00C3486E"/>
    <w:rsid w:val="00C37263"/>
    <w:rsid w:val="00C75776"/>
    <w:rsid w:val="00C772C7"/>
    <w:rsid w:val="00C8776F"/>
    <w:rsid w:val="00CA05BA"/>
    <w:rsid w:val="00CA2BFE"/>
    <w:rsid w:val="00CB212E"/>
    <w:rsid w:val="00CC35E1"/>
    <w:rsid w:val="00CD2CD0"/>
    <w:rsid w:val="00CF1212"/>
    <w:rsid w:val="00D02ADE"/>
    <w:rsid w:val="00D04398"/>
    <w:rsid w:val="00D31FBB"/>
    <w:rsid w:val="00D3759D"/>
    <w:rsid w:val="00D45A0C"/>
    <w:rsid w:val="00D71BD6"/>
    <w:rsid w:val="00DA61BA"/>
    <w:rsid w:val="00DC0337"/>
    <w:rsid w:val="00DD3BF1"/>
    <w:rsid w:val="00E02267"/>
    <w:rsid w:val="00E1507D"/>
    <w:rsid w:val="00E16D79"/>
    <w:rsid w:val="00E256B6"/>
    <w:rsid w:val="00E32DFD"/>
    <w:rsid w:val="00E5258B"/>
    <w:rsid w:val="00E54C8F"/>
    <w:rsid w:val="00E657C5"/>
    <w:rsid w:val="00EA38DC"/>
    <w:rsid w:val="00ED075E"/>
    <w:rsid w:val="00EE093C"/>
    <w:rsid w:val="00F225B4"/>
    <w:rsid w:val="00F316E6"/>
    <w:rsid w:val="00F37A8C"/>
    <w:rsid w:val="00F5052B"/>
    <w:rsid w:val="00F5616D"/>
    <w:rsid w:val="00F6005D"/>
    <w:rsid w:val="00F60926"/>
    <w:rsid w:val="00F6396D"/>
    <w:rsid w:val="00F73BB9"/>
    <w:rsid w:val="00FB1793"/>
    <w:rsid w:val="00FB4E7D"/>
    <w:rsid w:val="00FE13B3"/>
    <w:rsid w:val="00FE76F3"/>
    <w:rsid w:val="00FF1BA9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3FDF1"/>
  <w15:chartTrackingRefBased/>
  <w15:docId w15:val="{046854BB-9BB4-4136-9D9E-E455FFA82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1A34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309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C0007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E5258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5258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715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15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15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15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15B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15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15B2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23093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309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23093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F2FC9"/>
    <w:rPr>
      <w:i/>
      <w:iCs/>
    </w:rPr>
  </w:style>
  <w:style w:type="character" w:customStyle="1" w:styleId="apple-converted-space">
    <w:name w:val="apple-converted-space"/>
    <w:basedOn w:val="DefaultParagraphFont"/>
    <w:rsid w:val="00AF2FC9"/>
  </w:style>
  <w:style w:type="character" w:customStyle="1" w:styleId="nlm-institution">
    <w:name w:val="nlm-institution"/>
    <w:basedOn w:val="DefaultParagraphFont"/>
    <w:rsid w:val="00201C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5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0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1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03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1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376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0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0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0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0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23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06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45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76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0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Kornsorn.s@ku.ac.th" TargetMode="External"/><Relationship Id="rId117" Type="http://schemas.openxmlformats.org/officeDocument/2006/relationships/hyperlink" Target="mailto:kuo@ipk-gatersleben.de" TargetMode="External"/><Relationship Id="rId21" Type="http://schemas.openxmlformats.org/officeDocument/2006/relationships/image" Target="media/image8.jpeg"/><Relationship Id="rId42" Type="http://schemas.openxmlformats.org/officeDocument/2006/relationships/hyperlink" Target="mailto:torgasheva@bionet.nsc.ru" TargetMode="External"/><Relationship Id="rId47" Type="http://schemas.openxmlformats.org/officeDocument/2006/relationships/image" Target="media/image21.jpeg"/><Relationship Id="rId63" Type="http://schemas.openxmlformats.org/officeDocument/2006/relationships/image" Target="media/image29.jpeg"/><Relationship Id="rId68" Type="http://schemas.openxmlformats.org/officeDocument/2006/relationships/hyperlink" Target="mailto:sanyal@jncasr.ac.in" TargetMode="External"/><Relationship Id="rId84" Type="http://schemas.openxmlformats.org/officeDocument/2006/relationships/image" Target="media/image39.jpeg"/><Relationship Id="rId89" Type="http://schemas.openxmlformats.org/officeDocument/2006/relationships/hyperlink" Target="mailto:Urszula.mcclurg@liverpool.ac.uk" TargetMode="External"/><Relationship Id="rId112" Type="http://schemas.openxmlformats.org/officeDocument/2006/relationships/image" Target="media/image53.jpeg"/><Relationship Id="rId16" Type="http://schemas.openxmlformats.org/officeDocument/2006/relationships/image" Target="media/image6.jpeg"/><Relationship Id="rId107" Type="http://schemas.openxmlformats.org/officeDocument/2006/relationships/hyperlink" Target="mailto:pedro.olivares@mdc-berlin.de" TargetMode="External"/><Relationship Id="rId11" Type="http://schemas.openxmlformats.org/officeDocument/2006/relationships/hyperlink" Target="mailto:j.graves@latrobe.edu.au" TargetMode="External"/><Relationship Id="rId32" Type="http://schemas.openxmlformats.org/officeDocument/2006/relationships/hyperlink" Target="mailto:mhabig@bot.uni-kiel.de" TargetMode="External"/><Relationship Id="rId37" Type="http://schemas.openxmlformats.org/officeDocument/2006/relationships/image" Target="media/image16.jpeg"/><Relationship Id="rId53" Type="http://schemas.openxmlformats.org/officeDocument/2006/relationships/image" Target="media/image24.jpeg"/><Relationship Id="rId58" Type="http://schemas.openxmlformats.org/officeDocument/2006/relationships/hyperlink" Target="mailto:Jesus.page@uam.es" TargetMode="External"/><Relationship Id="rId74" Type="http://schemas.openxmlformats.org/officeDocument/2006/relationships/hyperlink" Target="mailto:Ana.Pombo@mdc-berlin.de" TargetMode="External"/><Relationship Id="rId79" Type="http://schemas.openxmlformats.org/officeDocument/2006/relationships/image" Target="media/image37.jpeg"/><Relationship Id="rId102" Type="http://schemas.openxmlformats.org/officeDocument/2006/relationships/image" Target="media/image48.jpeg"/><Relationship Id="rId123" Type="http://schemas.openxmlformats.org/officeDocument/2006/relationships/image" Target="media/image58.jpeg"/><Relationship Id="rId5" Type="http://schemas.openxmlformats.org/officeDocument/2006/relationships/hyperlink" Target="mailto:d.k.griffin@kent.ac.uk" TargetMode="External"/><Relationship Id="rId90" Type="http://schemas.openxmlformats.org/officeDocument/2006/relationships/image" Target="media/image42.jpeg"/><Relationship Id="rId95" Type="http://schemas.openxmlformats.org/officeDocument/2006/relationships/hyperlink" Target="mailto:Rachel.oneill@uconn.edu" TargetMode="External"/><Relationship Id="rId22" Type="http://schemas.openxmlformats.org/officeDocument/2006/relationships/hyperlink" Target="mailto:b.skinner@essex.ac.uk" TargetMode="External"/><Relationship Id="rId27" Type="http://schemas.openxmlformats.org/officeDocument/2006/relationships/image" Target="media/image11.jpeg"/><Relationship Id="rId43" Type="http://schemas.openxmlformats.org/officeDocument/2006/relationships/image" Target="media/image19.jpeg"/><Relationship Id="rId48" Type="http://schemas.openxmlformats.org/officeDocument/2006/relationships/hyperlink" Target="mailto:agm.bernegossi@gmail.com" TargetMode="External"/><Relationship Id="rId64" Type="http://schemas.openxmlformats.org/officeDocument/2006/relationships/hyperlink" Target="mailto:cecile.courret@egce.cnrs-gif.fr" TargetMode="External"/><Relationship Id="rId69" Type="http://schemas.openxmlformats.org/officeDocument/2006/relationships/image" Target="media/image32.jpeg"/><Relationship Id="rId113" Type="http://schemas.openxmlformats.org/officeDocument/2006/relationships/hyperlink" Target="mailto:amarques@mpipz.mpg.de" TargetMode="External"/><Relationship Id="rId118" Type="http://schemas.openxmlformats.org/officeDocument/2006/relationships/image" Target="media/image56.jpeg"/><Relationship Id="rId80" Type="http://schemas.openxmlformats.org/officeDocument/2006/relationships/hyperlink" Target="mailto:d.k.griffin@kent.ac.uk" TargetMode="External"/><Relationship Id="rId85" Type="http://schemas.openxmlformats.org/officeDocument/2006/relationships/hyperlink" Target="mailto:Shadi.khalil10@googlemail.com" TargetMode="External"/><Relationship Id="rId12" Type="http://schemas.openxmlformats.org/officeDocument/2006/relationships/image" Target="media/image4.jpeg"/><Relationship Id="rId17" Type="http://schemas.openxmlformats.org/officeDocument/2006/relationships/hyperlink" Target="https://www.researchgate.net/lab/institution/National_Research_Council_Canada" TargetMode="External"/><Relationship Id="rId33" Type="http://schemas.openxmlformats.org/officeDocument/2006/relationships/image" Target="media/image14.jpeg"/><Relationship Id="rId38" Type="http://schemas.openxmlformats.org/officeDocument/2006/relationships/hyperlink" Target="mailto:pferree@kecksci.claremont.edu" TargetMode="External"/><Relationship Id="rId59" Type="http://schemas.openxmlformats.org/officeDocument/2006/relationships/image" Target="media/image27.jpeg"/><Relationship Id="rId103" Type="http://schemas.openxmlformats.org/officeDocument/2006/relationships/hyperlink" Target="mailto:antony.adamson@manchester.ac.uk" TargetMode="External"/><Relationship Id="rId108" Type="http://schemas.openxmlformats.org/officeDocument/2006/relationships/image" Target="media/image51.png"/><Relationship Id="rId124" Type="http://schemas.openxmlformats.org/officeDocument/2006/relationships/fontTable" Target="fontTable.xml"/><Relationship Id="rId54" Type="http://schemas.openxmlformats.org/officeDocument/2006/relationships/hyperlink" Target="mailto:Takashi.akera@nih.gov" TargetMode="External"/><Relationship Id="rId70" Type="http://schemas.openxmlformats.org/officeDocument/2006/relationships/hyperlink" Target="mailto:fphan@genetics.ac.cn" TargetMode="External"/><Relationship Id="rId75" Type="http://schemas.openxmlformats.org/officeDocument/2006/relationships/image" Target="media/image35.jpeg"/><Relationship Id="rId91" Type="http://schemas.openxmlformats.org/officeDocument/2006/relationships/hyperlink" Target="mailto:Marcus.cooke@fiu.edu" TargetMode="External"/><Relationship Id="rId96" Type="http://schemas.openxmlformats.org/officeDocument/2006/relationships/image" Target="media/image45.jpe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23" Type="http://schemas.openxmlformats.org/officeDocument/2006/relationships/image" Target="media/image9.jpeg"/><Relationship Id="rId28" Type="http://schemas.openxmlformats.org/officeDocument/2006/relationships/hyperlink" Target="mailto:m.farre-belmonte@kent.ac.uk" TargetMode="External"/><Relationship Id="rId49" Type="http://schemas.openxmlformats.org/officeDocument/2006/relationships/image" Target="media/image22.jpeg"/><Relationship Id="rId114" Type="http://schemas.openxmlformats.org/officeDocument/2006/relationships/image" Target="media/image54.png"/><Relationship Id="rId119" Type="http://schemas.openxmlformats.org/officeDocument/2006/relationships/hyperlink" Target="mailto:camara@ipk-gatersleben.de" TargetMode="External"/><Relationship Id="rId44" Type="http://schemas.openxmlformats.org/officeDocument/2006/relationships/hyperlink" Target="mailto:vlad%40mcb.nsc.ru" TargetMode="External"/><Relationship Id="rId60" Type="http://schemas.openxmlformats.org/officeDocument/2006/relationships/hyperlink" Target="mailto:mcolaiacovo@genetics.med.harvard.edu" TargetMode="External"/><Relationship Id="rId65" Type="http://schemas.openxmlformats.org/officeDocument/2006/relationships/image" Target="media/image30.png"/><Relationship Id="rId81" Type="http://schemas.openxmlformats.org/officeDocument/2006/relationships/hyperlink" Target="mailto:g.silvestri@kent.ac.uk" TargetMode="External"/><Relationship Id="rId86" Type="http://schemas.openxmlformats.org/officeDocument/2006/relationships/image" Target="media/image40.jpeg"/><Relationship Id="rId13" Type="http://schemas.openxmlformats.org/officeDocument/2006/relationships/hyperlink" Target="mailto:Mohammed.yusuf@aku.edu" TargetMode="External"/><Relationship Id="rId18" Type="http://schemas.openxmlformats.org/officeDocument/2006/relationships/hyperlink" Target="mailto:misa.hayashida@nrc-cnrc.gc.ca" TargetMode="External"/><Relationship Id="rId39" Type="http://schemas.openxmlformats.org/officeDocument/2006/relationships/image" Target="media/image17.jpeg"/><Relationship Id="rId109" Type="http://schemas.openxmlformats.org/officeDocument/2006/relationships/hyperlink" Target="mailto:angela.pisco@czbiohub.org" TargetMode="External"/><Relationship Id="rId34" Type="http://schemas.openxmlformats.org/officeDocument/2006/relationships/hyperlink" Target="mailto:Stacey.hanlon@uconn.edu" TargetMode="External"/><Relationship Id="rId50" Type="http://schemas.openxmlformats.org/officeDocument/2006/relationships/hyperlink" Target="mailto:Claire.merot@gmail.com" TargetMode="External"/><Relationship Id="rId55" Type="http://schemas.openxmlformats.org/officeDocument/2006/relationships/image" Target="media/image25.jpeg"/><Relationship Id="rId76" Type="http://schemas.openxmlformats.org/officeDocument/2006/relationships/hyperlink" Target="mailto:twu@genetics.med.harvard.edu" TargetMode="External"/><Relationship Id="rId97" Type="http://schemas.openxmlformats.org/officeDocument/2006/relationships/hyperlink" Target="mailto:kimhh@syu.ac.kr" TargetMode="External"/><Relationship Id="rId104" Type="http://schemas.openxmlformats.org/officeDocument/2006/relationships/image" Target="media/image49.jpeg"/><Relationship Id="rId120" Type="http://schemas.openxmlformats.org/officeDocument/2006/relationships/hyperlink" Target="mailto:schuberv@ipk-gatersleben.de" TargetMode="External"/><Relationship Id="rId125" Type="http://schemas.openxmlformats.org/officeDocument/2006/relationships/theme" Target="theme/theme1.xml"/><Relationship Id="rId7" Type="http://schemas.openxmlformats.org/officeDocument/2006/relationships/hyperlink" Target="mailto:Tariq.Ezaz@canberra.edu.au" TargetMode="External"/><Relationship Id="rId71" Type="http://schemas.openxmlformats.org/officeDocument/2006/relationships/image" Target="media/image33.jpeg"/><Relationship Id="rId92" Type="http://schemas.openxmlformats.org/officeDocument/2006/relationships/image" Target="media/image43.jpeg"/><Relationship Id="rId2" Type="http://schemas.openxmlformats.org/officeDocument/2006/relationships/styles" Target="styles.xml"/><Relationship Id="rId29" Type="http://schemas.openxmlformats.org/officeDocument/2006/relationships/image" Target="media/image12.jpeg"/><Relationship Id="rId24" Type="http://schemas.openxmlformats.org/officeDocument/2006/relationships/hyperlink" Target="mailto:rafa.kretschmer@hotmail.com" TargetMode="External"/><Relationship Id="rId40" Type="http://schemas.openxmlformats.org/officeDocument/2006/relationships/hyperlink" Target="mailto:dlarkin@rvc.ac.uk" TargetMode="External"/><Relationship Id="rId45" Type="http://schemas.openxmlformats.org/officeDocument/2006/relationships/image" Target="media/image20.jpeg"/><Relationship Id="rId66" Type="http://schemas.openxmlformats.org/officeDocument/2006/relationships/hyperlink" Target="mailto:mkitaoka@berkeley.edu" TargetMode="External"/><Relationship Id="rId87" Type="http://schemas.openxmlformats.org/officeDocument/2006/relationships/hyperlink" Target="mailto:t.fenton@kent.ac.uk" TargetMode="External"/><Relationship Id="rId110" Type="http://schemas.openxmlformats.org/officeDocument/2006/relationships/image" Target="media/image52.jpeg"/><Relationship Id="rId115" Type="http://schemas.openxmlformats.org/officeDocument/2006/relationships/hyperlink" Target="mailto:plohl@irb.hr" TargetMode="External"/><Relationship Id="rId61" Type="http://schemas.openxmlformats.org/officeDocument/2006/relationships/image" Target="media/image28.jpeg"/><Relationship Id="rId82" Type="http://schemas.openxmlformats.org/officeDocument/2006/relationships/image" Target="media/image38.jpeg"/><Relationship Id="rId19" Type="http://schemas.openxmlformats.org/officeDocument/2006/relationships/image" Target="media/image7.jpeg"/><Relationship Id="rId14" Type="http://schemas.openxmlformats.org/officeDocument/2006/relationships/image" Target="media/image5.jpeg"/><Relationship Id="rId30" Type="http://schemas.openxmlformats.org/officeDocument/2006/relationships/hyperlink" Target="mailto:Cesar.martins@unesp.br" TargetMode="External"/><Relationship Id="rId35" Type="http://schemas.openxmlformats.org/officeDocument/2006/relationships/image" Target="media/image15.jpeg"/><Relationship Id="rId56" Type="http://schemas.openxmlformats.org/officeDocument/2006/relationships/hyperlink" Target="mailto:Aurora.ruizherrera@uab.cat" TargetMode="External"/><Relationship Id="rId77" Type="http://schemas.openxmlformats.org/officeDocument/2006/relationships/image" Target="media/image36.png"/><Relationship Id="rId100" Type="http://schemas.openxmlformats.org/officeDocument/2006/relationships/image" Target="media/image47.png"/><Relationship Id="rId105" Type="http://schemas.openxmlformats.org/officeDocument/2006/relationships/hyperlink" Target="mailto:Sankari.nagarajan@manchester.ac.uk" TargetMode="External"/><Relationship Id="rId8" Type="http://schemas.openxmlformats.org/officeDocument/2006/relationships/image" Target="media/image2.jpeg"/><Relationship Id="rId51" Type="http://schemas.openxmlformats.org/officeDocument/2006/relationships/image" Target="media/image23.png"/><Relationship Id="rId72" Type="http://schemas.openxmlformats.org/officeDocument/2006/relationships/hyperlink" Target="mailto:dolezel@ueb.cas.cz" TargetMode="External"/><Relationship Id="rId93" Type="http://schemas.openxmlformats.org/officeDocument/2006/relationships/hyperlink" Target="mailto:htempest@fiu.edu" TargetMode="External"/><Relationship Id="rId98" Type="http://schemas.openxmlformats.org/officeDocument/2006/relationships/image" Target="media/image46.jpeg"/><Relationship Id="rId121" Type="http://schemas.openxmlformats.org/officeDocument/2006/relationships/image" Target="media/image57.jpeg"/><Relationship Id="rId3" Type="http://schemas.openxmlformats.org/officeDocument/2006/relationships/settings" Target="settings.xml"/><Relationship Id="rId25" Type="http://schemas.openxmlformats.org/officeDocument/2006/relationships/image" Target="media/image10.png"/><Relationship Id="rId46" Type="http://schemas.openxmlformats.org/officeDocument/2006/relationships/hyperlink" Target="mailto:maiato@i3s.up.pt" TargetMode="External"/><Relationship Id="rId67" Type="http://schemas.openxmlformats.org/officeDocument/2006/relationships/image" Target="media/image31.jpeg"/><Relationship Id="rId116" Type="http://schemas.openxmlformats.org/officeDocument/2006/relationships/image" Target="media/image55.png"/><Relationship Id="rId20" Type="http://schemas.openxmlformats.org/officeDocument/2006/relationships/hyperlink" Target="mailto:Stan.botchway@stfc.ac.uk" TargetMode="External"/><Relationship Id="rId41" Type="http://schemas.openxmlformats.org/officeDocument/2006/relationships/image" Target="media/image18.jpeg"/><Relationship Id="rId62" Type="http://schemas.openxmlformats.org/officeDocument/2006/relationships/hyperlink" Target="mailto:Lilian.kabeche@yale.edu" TargetMode="External"/><Relationship Id="rId83" Type="http://schemas.openxmlformats.org/officeDocument/2006/relationships/hyperlink" Target="mailto:p.j.i.ellis@kent.ac.uk" TargetMode="External"/><Relationship Id="rId88" Type="http://schemas.openxmlformats.org/officeDocument/2006/relationships/image" Target="media/image41.jpeg"/><Relationship Id="rId111" Type="http://schemas.openxmlformats.org/officeDocument/2006/relationships/hyperlink" Target="mailto:Ines.drinnenberg@curie.fr" TargetMode="External"/><Relationship Id="rId15" Type="http://schemas.openxmlformats.org/officeDocument/2006/relationships/hyperlink" Target="mailto:Tony.gordon@coopergenomics.com" TargetMode="External"/><Relationship Id="rId36" Type="http://schemas.openxmlformats.org/officeDocument/2006/relationships/hyperlink" Target="mailto:alevtinarouban@gmail.com" TargetMode="External"/><Relationship Id="rId57" Type="http://schemas.openxmlformats.org/officeDocument/2006/relationships/image" Target="media/image26.png"/><Relationship Id="rId106" Type="http://schemas.openxmlformats.org/officeDocument/2006/relationships/image" Target="media/image50.jpeg"/><Relationship Id="rId10" Type="http://schemas.openxmlformats.org/officeDocument/2006/relationships/image" Target="media/image3.jpeg"/><Relationship Id="rId31" Type="http://schemas.openxmlformats.org/officeDocument/2006/relationships/image" Target="media/image13.jpeg"/><Relationship Id="rId52" Type="http://schemas.openxmlformats.org/officeDocument/2006/relationships/hyperlink" Target="mailto:p.waters@unsw.edu.au" TargetMode="External"/><Relationship Id="rId73" Type="http://schemas.openxmlformats.org/officeDocument/2006/relationships/image" Target="media/image34.jpeg"/><Relationship Id="rId78" Type="http://schemas.openxmlformats.org/officeDocument/2006/relationships/hyperlink" Target="mailto:r.k.neely@bham.ac.uk" TargetMode="External"/><Relationship Id="rId94" Type="http://schemas.openxmlformats.org/officeDocument/2006/relationships/image" Target="media/image44.jpeg"/><Relationship Id="rId99" Type="http://schemas.openxmlformats.org/officeDocument/2006/relationships/hyperlink" Target="mailto:imiura@hiroshima-u.ac.jp" TargetMode="External"/><Relationship Id="rId101" Type="http://schemas.openxmlformats.org/officeDocument/2006/relationships/hyperlink" Target="mailto:Hardip.patel@anu.edu.au" TargetMode="External"/><Relationship Id="rId122" Type="http://schemas.openxmlformats.org/officeDocument/2006/relationships/hyperlink" Target="mailto:sarbast.ihsan@uod.a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anine.Deakin@canberra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7</Pages>
  <Words>1248</Words>
  <Characters>7580</Characters>
  <Application>Microsoft Office Word</Application>
  <DocSecurity>0</DocSecurity>
  <Lines>122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B</dc:creator>
  <cp:keywords/>
  <dc:description/>
  <cp:lastModifiedBy>Darren Griffin</cp:lastModifiedBy>
  <cp:revision>9</cp:revision>
  <dcterms:created xsi:type="dcterms:W3CDTF">2021-06-09T12:05:00Z</dcterms:created>
  <dcterms:modified xsi:type="dcterms:W3CDTF">2021-07-07T15:45:00Z</dcterms:modified>
</cp:coreProperties>
</file>